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14319F" w14:textId="77777777" w:rsidR="00EF4190" w:rsidRPr="0007440C" w:rsidRDefault="00EF4190" w:rsidP="00EF4190">
      <w:pPr>
        <w:pStyle w:val="Subtitle"/>
        <w:rPr>
          <w:lang w:val="sr-Cyrl-CS"/>
        </w:rPr>
      </w:pPr>
      <w:bookmarkStart w:id="0" w:name="_Toc301265599"/>
      <w:bookmarkStart w:id="1" w:name="_Toc526851474"/>
      <w:bookmarkStart w:id="2" w:name="_Toc26299247"/>
      <w:r w:rsidRPr="0007440C">
        <w:rPr>
          <w:lang w:val="sr-Cyrl-CS"/>
        </w:rPr>
        <w:t>Табела 5.1 Распоред предмета по семестрима и годинама студија</w:t>
      </w:r>
      <w:bookmarkEnd w:id="0"/>
      <w:bookmarkEnd w:id="1"/>
      <w:bookmarkEnd w:id="2"/>
    </w:p>
    <w:p w14:paraId="6AC09054" w14:textId="77777777" w:rsidR="00EF4190" w:rsidRPr="004B281F" w:rsidRDefault="00EF4190" w:rsidP="00EF4190">
      <w:pPr>
        <w:widowControl w:val="0"/>
        <w:tabs>
          <w:tab w:val="left" w:pos="0"/>
          <w:tab w:val="left" w:pos="1418"/>
          <w:tab w:val="center" w:pos="7938"/>
        </w:tabs>
        <w:spacing w:after="0"/>
        <w:jc w:val="both"/>
        <w:rPr>
          <w:lang w:val="sr-Cyrl-CS"/>
        </w:rPr>
      </w:pPr>
      <w:bookmarkStart w:id="3" w:name="_Hlk527388112"/>
      <w:r w:rsidRPr="004B281F">
        <w:rPr>
          <w:lang w:val="sr-Cyrl-CS"/>
        </w:rPr>
        <w:t>Студијски програм је структуиран на следећи начин:</w:t>
      </w:r>
    </w:p>
    <w:bookmarkEnd w:id="3"/>
    <w:p w14:paraId="786DD21C" w14:textId="77777777" w:rsidR="00EF4190" w:rsidRPr="004938E8" w:rsidRDefault="00EF4190" w:rsidP="00EF4190">
      <w:pPr>
        <w:widowControl w:val="0"/>
        <w:tabs>
          <w:tab w:val="left" w:pos="0"/>
          <w:tab w:val="left" w:pos="1418"/>
          <w:tab w:val="center" w:pos="7938"/>
        </w:tabs>
        <w:spacing w:after="0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4"/>
        <w:gridCol w:w="951"/>
        <w:gridCol w:w="3261"/>
        <w:gridCol w:w="975"/>
        <w:gridCol w:w="1120"/>
        <w:gridCol w:w="727"/>
        <w:gridCol w:w="817"/>
        <w:gridCol w:w="764"/>
        <w:gridCol w:w="693"/>
      </w:tblGrid>
      <w:tr w:rsidR="00EF4190" w14:paraId="152BDD6B" w14:textId="77777777" w:rsidTr="00892AC2">
        <w:tc>
          <w:tcPr>
            <w:tcW w:w="604" w:type="dxa"/>
          </w:tcPr>
          <w:p w14:paraId="28227615" w14:textId="77777777" w:rsidR="00EF4190" w:rsidRPr="00C1010C" w:rsidRDefault="00EF4190" w:rsidP="00892AC2">
            <w:pPr>
              <w:rPr>
                <w:b/>
                <w:sz w:val="18"/>
                <w:szCs w:val="18"/>
                <w:lang w:val="sr-Cyrl-RS"/>
              </w:rPr>
            </w:pPr>
            <w:bookmarkStart w:id="4" w:name="_Hlk527388097"/>
            <w:r>
              <w:rPr>
                <w:b/>
                <w:sz w:val="18"/>
                <w:szCs w:val="18"/>
                <w:lang w:val="sr-Cyrl-RS"/>
              </w:rPr>
              <w:t>Р</w:t>
            </w:r>
            <w:r w:rsidRPr="00C1010C">
              <w:rPr>
                <w:b/>
                <w:sz w:val="18"/>
                <w:szCs w:val="18"/>
                <w:lang w:val="sr-Cyrl-RS"/>
              </w:rPr>
              <w:t>.БР.</w:t>
            </w:r>
          </w:p>
        </w:tc>
        <w:tc>
          <w:tcPr>
            <w:tcW w:w="951" w:type="dxa"/>
          </w:tcPr>
          <w:p w14:paraId="4D18CB7C" w14:textId="77777777" w:rsidR="00EF4190" w:rsidRPr="00C1010C" w:rsidRDefault="00EF4190" w:rsidP="00892AC2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Шифра</w:t>
            </w:r>
          </w:p>
        </w:tc>
        <w:tc>
          <w:tcPr>
            <w:tcW w:w="3261" w:type="dxa"/>
          </w:tcPr>
          <w:p w14:paraId="4B43354E" w14:textId="77777777" w:rsidR="00EF4190" w:rsidRPr="00C1010C" w:rsidRDefault="00EF4190" w:rsidP="00892AC2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Назив</w:t>
            </w:r>
          </w:p>
        </w:tc>
        <w:tc>
          <w:tcPr>
            <w:tcW w:w="975" w:type="dxa"/>
          </w:tcPr>
          <w:p w14:paraId="6C60C255" w14:textId="77777777" w:rsidR="00EF4190" w:rsidRPr="00C1010C" w:rsidRDefault="00EF4190" w:rsidP="00892AC2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Семестар</w:t>
            </w:r>
          </w:p>
        </w:tc>
        <w:tc>
          <w:tcPr>
            <w:tcW w:w="1120" w:type="dxa"/>
          </w:tcPr>
          <w:p w14:paraId="570C1E47" w14:textId="77777777" w:rsidR="00EF4190" w:rsidRPr="00C1010C" w:rsidRDefault="00EF4190" w:rsidP="00892AC2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Предавања</w:t>
            </w:r>
          </w:p>
        </w:tc>
        <w:tc>
          <w:tcPr>
            <w:tcW w:w="727" w:type="dxa"/>
          </w:tcPr>
          <w:p w14:paraId="06F27D1D" w14:textId="77777777" w:rsidR="00EF4190" w:rsidRPr="00C1010C" w:rsidRDefault="00EF4190" w:rsidP="00892AC2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Вежбе</w:t>
            </w:r>
          </w:p>
        </w:tc>
        <w:tc>
          <w:tcPr>
            <w:tcW w:w="817" w:type="dxa"/>
          </w:tcPr>
          <w:p w14:paraId="1FB6638E" w14:textId="77777777" w:rsidR="00EF4190" w:rsidRPr="00C1010C" w:rsidRDefault="00EF4190" w:rsidP="00892AC2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Други облици наставе (ДОН)</w:t>
            </w:r>
          </w:p>
        </w:tc>
        <w:tc>
          <w:tcPr>
            <w:tcW w:w="764" w:type="dxa"/>
          </w:tcPr>
          <w:p w14:paraId="331603E5" w14:textId="77777777" w:rsidR="00EF4190" w:rsidRPr="00C1010C" w:rsidRDefault="00EF4190" w:rsidP="00892AC2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Остало</w:t>
            </w:r>
          </w:p>
        </w:tc>
        <w:tc>
          <w:tcPr>
            <w:tcW w:w="693" w:type="dxa"/>
          </w:tcPr>
          <w:p w14:paraId="6EA042B4" w14:textId="77777777" w:rsidR="00EF4190" w:rsidRPr="00C1010C" w:rsidRDefault="00EF4190" w:rsidP="00892AC2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ЕСПБ</w:t>
            </w:r>
          </w:p>
        </w:tc>
      </w:tr>
      <w:tr w:rsidR="00EF4190" w14:paraId="1D2E7774" w14:textId="77777777" w:rsidTr="00892AC2">
        <w:tc>
          <w:tcPr>
            <w:tcW w:w="9912" w:type="dxa"/>
            <w:gridSpan w:val="9"/>
          </w:tcPr>
          <w:p w14:paraId="4EDA063F" w14:textId="77777777" w:rsidR="00EF4190" w:rsidRPr="00C1010C" w:rsidRDefault="00EF4190" w:rsidP="00892AC2">
            <w:pPr>
              <w:rPr>
                <w:b/>
                <w:lang w:val="sr-Cyrl-CS"/>
              </w:rPr>
            </w:pPr>
            <w:r w:rsidRPr="00C1010C">
              <w:rPr>
                <w:b/>
                <w:lang w:val="sr-Cyrl-CS"/>
              </w:rPr>
              <w:t>ПРВА ГОДИНА</w:t>
            </w:r>
          </w:p>
        </w:tc>
      </w:tr>
      <w:tr w:rsidR="00EF4190" w14:paraId="708BA0C5" w14:textId="77777777" w:rsidTr="00892AC2">
        <w:tc>
          <w:tcPr>
            <w:tcW w:w="9912" w:type="dxa"/>
            <w:gridSpan w:val="9"/>
          </w:tcPr>
          <w:p w14:paraId="1AA96B71" w14:textId="77777777" w:rsidR="00EF4190" w:rsidRPr="00C1010C" w:rsidRDefault="00EF4190" w:rsidP="00892AC2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Обавезни предмети</w:t>
            </w:r>
          </w:p>
        </w:tc>
      </w:tr>
      <w:tr w:rsidR="00EF4190" w14:paraId="1CFE997B" w14:textId="77777777" w:rsidTr="00892AC2">
        <w:tc>
          <w:tcPr>
            <w:tcW w:w="604" w:type="dxa"/>
          </w:tcPr>
          <w:p w14:paraId="37A393C9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</w:t>
            </w:r>
          </w:p>
        </w:tc>
        <w:tc>
          <w:tcPr>
            <w:tcW w:w="951" w:type="dxa"/>
          </w:tcPr>
          <w:p w14:paraId="1969675B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55</w:t>
            </w:r>
          </w:p>
        </w:tc>
        <w:tc>
          <w:tcPr>
            <w:tcW w:w="3261" w:type="dxa"/>
          </w:tcPr>
          <w:p w14:paraId="7BAEBFA8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МАТЕМАТИКА 1</w:t>
            </w:r>
          </w:p>
        </w:tc>
        <w:tc>
          <w:tcPr>
            <w:tcW w:w="975" w:type="dxa"/>
          </w:tcPr>
          <w:p w14:paraId="79FB99AC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</w:t>
            </w:r>
          </w:p>
        </w:tc>
        <w:tc>
          <w:tcPr>
            <w:tcW w:w="1120" w:type="dxa"/>
          </w:tcPr>
          <w:p w14:paraId="44434F40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3</w:t>
            </w:r>
          </w:p>
        </w:tc>
        <w:tc>
          <w:tcPr>
            <w:tcW w:w="727" w:type="dxa"/>
          </w:tcPr>
          <w:p w14:paraId="65441627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0012B016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</w:tcPr>
          <w:p w14:paraId="67F9EE44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</w:tcPr>
          <w:p w14:paraId="7A36A255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EF4190" w14:paraId="4AACE6DC" w14:textId="77777777" w:rsidTr="00892AC2">
        <w:tc>
          <w:tcPr>
            <w:tcW w:w="604" w:type="dxa"/>
          </w:tcPr>
          <w:p w14:paraId="6E52CE3C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951" w:type="dxa"/>
          </w:tcPr>
          <w:p w14:paraId="79BEC9BB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56</w:t>
            </w:r>
          </w:p>
        </w:tc>
        <w:tc>
          <w:tcPr>
            <w:tcW w:w="3261" w:type="dxa"/>
          </w:tcPr>
          <w:p w14:paraId="274E078B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УВОД У РАЧУНАРСТВО</w:t>
            </w:r>
          </w:p>
        </w:tc>
        <w:tc>
          <w:tcPr>
            <w:tcW w:w="975" w:type="dxa"/>
          </w:tcPr>
          <w:p w14:paraId="778415AB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</w:t>
            </w:r>
          </w:p>
        </w:tc>
        <w:tc>
          <w:tcPr>
            <w:tcW w:w="1120" w:type="dxa"/>
          </w:tcPr>
          <w:p w14:paraId="2140277A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35372B98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20902982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</w:tcPr>
          <w:p w14:paraId="5595180C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</w:tcPr>
          <w:p w14:paraId="53C86A90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EF4190" w14:paraId="20CFB313" w14:textId="77777777" w:rsidTr="00892AC2">
        <w:tc>
          <w:tcPr>
            <w:tcW w:w="604" w:type="dxa"/>
          </w:tcPr>
          <w:p w14:paraId="662169E0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3</w:t>
            </w:r>
          </w:p>
        </w:tc>
        <w:tc>
          <w:tcPr>
            <w:tcW w:w="951" w:type="dxa"/>
          </w:tcPr>
          <w:p w14:paraId="2AE79C0E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57</w:t>
            </w:r>
          </w:p>
        </w:tc>
        <w:tc>
          <w:tcPr>
            <w:tcW w:w="3261" w:type="dxa"/>
          </w:tcPr>
          <w:p w14:paraId="125A8B39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 xml:space="preserve">ИНЖЕЊЕРСКА ФИЗИКА </w:t>
            </w:r>
          </w:p>
        </w:tc>
        <w:tc>
          <w:tcPr>
            <w:tcW w:w="975" w:type="dxa"/>
          </w:tcPr>
          <w:p w14:paraId="369BBDC8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</w:t>
            </w:r>
          </w:p>
        </w:tc>
        <w:tc>
          <w:tcPr>
            <w:tcW w:w="1120" w:type="dxa"/>
          </w:tcPr>
          <w:p w14:paraId="0FCC84B7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340C18E7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4F242724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</w:tcPr>
          <w:p w14:paraId="38FE6606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</w:tcPr>
          <w:p w14:paraId="129CB4C5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EF4190" w14:paraId="045C5D28" w14:textId="77777777" w:rsidTr="00892AC2">
        <w:tc>
          <w:tcPr>
            <w:tcW w:w="604" w:type="dxa"/>
          </w:tcPr>
          <w:p w14:paraId="5B159AA5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4</w:t>
            </w:r>
          </w:p>
        </w:tc>
        <w:tc>
          <w:tcPr>
            <w:tcW w:w="951" w:type="dxa"/>
          </w:tcPr>
          <w:p w14:paraId="66DA955D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11</w:t>
            </w:r>
          </w:p>
        </w:tc>
        <w:tc>
          <w:tcPr>
            <w:tcW w:w="3261" w:type="dxa"/>
          </w:tcPr>
          <w:p w14:paraId="6AA1006D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АПЛИКАТИВНИ СОФТВЕР</w:t>
            </w:r>
          </w:p>
        </w:tc>
        <w:tc>
          <w:tcPr>
            <w:tcW w:w="975" w:type="dxa"/>
          </w:tcPr>
          <w:p w14:paraId="3D9A482A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</w:t>
            </w:r>
          </w:p>
        </w:tc>
        <w:tc>
          <w:tcPr>
            <w:tcW w:w="1120" w:type="dxa"/>
          </w:tcPr>
          <w:p w14:paraId="62CF42AE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443DFBBB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18EF0BB4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</w:tcPr>
          <w:p w14:paraId="25A0B8E8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</w:tcPr>
          <w:p w14:paraId="21E25ED2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EF4190" w14:paraId="36FAB929" w14:textId="77777777" w:rsidTr="00892AC2">
        <w:tc>
          <w:tcPr>
            <w:tcW w:w="604" w:type="dxa"/>
          </w:tcPr>
          <w:p w14:paraId="666E8A37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5</w:t>
            </w:r>
          </w:p>
        </w:tc>
        <w:tc>
          <w:tcPr>
            <w:tcW w:w="951" w:type="dxa"/>
          </w:tcPr>
          <w:p w14:paraId="39B95325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32</w:t>
            </w:r>
          </w:p>
        </w:tc>
        <w:tc>
          <w:tcPr>
            <w:tcW w:w="3261" w:type="dxa"/>
          </w:tcPr>
          <w:p w14:paraId="15B79340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МАРКЕТИНГ И ПР</w:t>
            </w:r>
          </w:p>
        </w:tc>
        <w:tc>
          <w:tcPr>
            <w:tcW w:w="975" w:type="dxa"/>
          </w:tcPr>
          <w:p w14:paraId="3E98CBCD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</w:t>
            </w:r>
          </w:p>
        </w:tc>
        <w:tc>
          <w:tcPr>
            <w:tcW w:w="1120" w:type="dxa"/>
          </w:tcPr>
          <w:p w14:paraId="06CF513E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5A6C5BDD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0A0D0ACD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</w:tcPr>
          <w:p w14:paraId="316401F6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</w:tcPr>
          <w:p w14:paraId="64AC09A4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EF4190" w14:paraId="4C140113" w14:textId="77777777" w:rsidTr="00892AC2">
        <w:tc>
          <w:tcPr>
            <w:tcW w:w="604" w:type="dxa"/>
          </w:tcPr>
          <w:p w14:paraId="4B9E38E7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  <w:tc>
          <w:tcPr>
            <w:tcW w:w="951" w:type="dxa"/>
          </w:tcPr>
          <w:p w14:paraId="0FF9DC0C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58</w:t>
            </w:r>
          </w:p>
        </w:tc>
        <w:tc>
          <w:tcPr>
            <w:tcW w:w="3261" w:type="dxa"/>
          </w:tcPr>
          <w:p w14:paraId="7F7B81EF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МАТЕМАТИКА 2</w:t>
            </w:r>
          </w:p>
        </w:tc>
        <w:tc>
          <w:tcPr>
            <w:tcW w:w="975" w:type="dxa"/>
          </w:tcPr>
          <w:p w14:paraId="4034BC43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1120" w:type="dxa"/>
          </w:tcPr>
          <w:p w14:paraId="42273BB8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3</w:t>
            </w:r>
          </w:p>
        </w:tc>
        <w:tc>
          <w:tcPr>
            <w:tcW w:w="727" w:type="dxa"/>
          </w:tcPr>
          <w:p w14:paraId="762AD277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63D90A27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</w:tcPr>
          <w:p w14:paraId="18675BCD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</w:tcPr>
          <w:p w14:paraId="503994F3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EF4190" w14:paraId="4626A6D7" w14:textId="77777777" w:rsidTr="00892AC2">
        <w:tc>
          <w:tcPr>
            <w:tcW w:w="604" w:type="dxa"/>
          </w:tcPr>
          <w:p w14:paraId="367A04BA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7</w:t>
            </w:r>
          </w:p>
        </w:tc>
        <w:tc>
          <w:tcPr>
            <w:tcW w:w="951" w:type="dxa"/>
          </w:tcPr>
          <w:p w14:paraId="021430B6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60</w:t>
            </w:r>
          </w:p>
        </w:tc>
        <w:tc>
          <w:tcPr>
            <w:tcW w:w="3261" w:type="dxa"/>
          </w:tcPr>
          <w:p w14:paraId="5B9D6120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ЕНГЛЕСКИ ЈЕЗИК</w:t>
            </w:r>
          </w:p>
        </w:tc>
        <w:tc>
          <w:tcPr>
            <w:tcW w:w="975" w:type="dxa"/>
          </w:tcPr>
          <w:p w14:paraId="3FA3EC82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1120" w:type="dxa"/>
          </w:tcPr>
          <w:p w14:paraId="0EB50694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51CA1CF4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51C59787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</w:tcPr>
          <w:p w14:paraId="2452FC8C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</w:tcPr>
          <w:p w14:paraId="1EAF4CEB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EF4190" w14:paraId="46EE0A76" w14:textId="77777777" w:rsidTr="00892AC2">
        <w:tc>
          <w:tcPr>
            <w:tcW w:w="604" w:type="dxa"/>
          </w:tcPr>
          <w:p w14:paraId="53DB6D48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8</w:t>
            </w:r>
          </w:p>
        </w:tc>
        <w:tc>
          <w:tcPr>
            <w:tcW w:w="951" w:type="dxa"/>
          </w:tcPr>
          <w:p w14:paraId="23FC4191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00</w:t>
            </w:r>
          </w:p>
        </w:tc>
        <w:tc>
          <w:tcPr>
            <w:tcW w:w="3261" w:type="dxa"/>
          </w:tcPr>
          <w:p w14:paraId="1F6C2C6C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ДИГИТАЛНА ТЕХНИКА</w:t>
            </w:r>
          </w:p>
        </w:tc>
        <w:tc>
          <w:tcPr>
            <w:tcW w:w="975" w:type="dxa"/>
          </w:tcPr>
          <w:p w14:paraId="13F0EF6C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1120" w:type="dxa"/>
          </w:tcPr>
          <w:p w14:paraId="1D1DC0F4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19800565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5F5BA25F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</w:tcPr>
          <w:p w14:paraId="5970F692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</w:tcPr>
          <w:p w14:paraId="5DB013A2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EF4190" w14:paraId="2EADF312" w14:textId="77777777" w:rsidTr="00892AC2">
        <w:tc>
          <w:tcPr>
            <w:tcW w:w="604" w:type="dxa"/>
          </w:tcPr>
          <w:p w14:paraId="35143E30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9</w:t>
            </w:r>
          </w:p>
        </w:tc>
        <w:tc>
          <w:tcPr>
            <w:tcW w:w="951" w:type="dxa"/>
          </w:tcPr>
          <w:p w14:paraId="64A291CD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12</w:t>
            </w:r>
          </w:p>
        </w:tc>
        <w:tc>
          <w:tcPr>
            <w:tcW w:w="3261" w:type="dxa"/>
          </w:tcPr>
          <w:p w14:paraId="4BC0418F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АЛГОРИТМИ И СТРУКТУРЕ ПОДАТАКА</w:t>
            </w:r>
          </w:p>
        </w:tc>
        <w:tc>
          <w:tcPr>
            <w:tcW w:w="975" w:type="dxa"/>
          </w:tcPr>
          <w:p w14:paraId="299FEDDB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1120" w:type="dxa"/>
          </w:tcPr>
          <w:p w14:paraId="7774BB67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54465E3F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2A9A6C3B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</w:tcPr>
          <w:p w14:paraId="0136E902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</w:tcPr>
          <w:p w14:paraId="32958F79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EF4190" w14:paraId="4DFAD63E" w14:textId="77777777" w:rsidTr="00892AC2">
        <w:tc>
          <w:tcPr>
            <w:tcW w:w="604" w:type="dxa"/>
          </w:tcPr>
          <w:p w14:paraId="6252BDE9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0</w:t>
            </w:r>
          </w:p>
        </w:tc>
        <w:tc>
          <w:tcPr>
            <w:tcW w:w="951" w:type="dxa"/>
          </w:tcPr>
          <w:p w14:paraId="1B4C76F7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13</w:t>
            </w:r>
          </w:p>
        </w:tc>
        <w:tc>
          <w:tcPr>
            <w:tcW w:w="3261" w:type="dxa"/>
          </w:tcPr>
          <w:p w14:paraId="5F7C9F52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ОПЕРАТИВНИ СИСТЕМИ</w:t>
            </w:r>
          </w:p>
        </w:tc>
        <w:tc>
          <w:tcPr>
            <w:tcW w:w="975" w:type="dxa"/>
          </w:tcPr>
          <w:p w14:paraId="4AF8F277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1120" w:type="dxa"/>
          </w:tcPr>
          <w:p w14:paraId="4B7AABBA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3C1AD902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6D0404C8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</w:tcPr>
          <w:p w14:paraId="4E384B71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</w:tcPr>
          <w:p w14:paraId="60B2FF59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EF4190" w14:paraId="0DEE7BE8" w14:textId="77777777" w:rsidTr="00892AC2">
        <w:tc>
          <w:tcPr>
            <w:tcW w:w="5791" w:type="dxa"/>
            <w:gridSpan w:val="4"/>
          </w:tcPr>
          <w:p w14:paraId="2AF9EB5B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УКУПНО ЧАСОВА АКТИВНЕ НАСТАВЕ</w:t>
            </w:r>
          </w:p>
        </w:tc>
        <w:tc>
          <w:tcPr>
            <w:tcW w:w="2664" w:type="dxa"/>
            <w:gridSpan w:val="3"/>
          </w:tcPr>
          <w:p w14:paraId="50C6CBF0" w14:textId="77777777" w:rsidR="00EF4190" w:rsidRPr="00F87892" w:rsidRDefault="00EF4190" w:rsidP="00892AC2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42</w:t>
            </w:r>
          </w:p>
        </w:tc>
        <w:tc>
          <w:tcPr>
            <w:tcW w:w="764" w:type="dxa"/>
          </w:tcPr>
          <w:p w14:paraId="758A93C5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  <w:tc>
          <w:tcPr>
            <w:tcW w:w="693" w:type="dxa"/>
          </w:tcPr>
          <w:p w14:paraId="6053E7BF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</w:tr>
      <w:tr w:rsidR="00EF4190" w14:paraId="0C4FED24" w14:textId="77777777" w:rsidTr="00892AC2">
        <w:tc>
          <w:tcPr>
            <w:tcW w:w="5791" w:type="dxa"/>
            <w:gridSpan w:val="4"/>
          </w:tcPr>
          <w:p w14:paraId="11142DE1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УКУПНО ЕСПБ</w:t>
            </w:r>
          </w:p>
        </w:tc>
        <w:tc>
          <w:tcPr>
            <w:tcW w:w="2664" w:type="dxa"/>
            <w:gridSpan w:val="3"/>
          </w:tcPr>
          <w:p w14:paraId="4E30C5DD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  <w:tc>
          <w:tcPr>
            <w:tcW w:w="764" w:type="dxa"/>
          </w:tcPr>
          <w:p w14:paraId="402380CF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  <w:tc>
          <w:tcPr>
            <w:tcW w:w="693" w:type="dxa"/>
          </w:tcPr>
          <w:p w14:paraId="2D1150A7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0</w:t>
            </w:r>
          </w:p>
        </w:tc>
      </w:tr>
      <w:bookmarkEnd w:id="4"/>
    </w:tbl>
    <w:p w14:paraId="714922B7" w14:textId="77777777" w:rsidR="00EF4190" w:rsidRDefault="00EF4190" w:rsidP="00EF4190">
      <w:pPr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4"/>
        <w:gridCol w:w="951"/>
        <w:gridCol w:w="3261"/>
        <w:gridCol w:w="975"/>
        <w:gridCol w:w="1120"/>
        <w:gridCol w:w="727"/>
        <w:gridCol w:w="817"/>
        <w:gridCol w:w="764"/>
        <w:gridCol w:w="693"/>
      </w:tblGrid>
      <w:tr w:rsidR="00EF4190" w14:paraId="6A4B90DC" w14:textId="77777777" w:rsidTr="00892AC2">
        <w:tc>
          <w:tcPr>
            <w:tcW w:w="604" w:type="dxa"/>
          </w:tcPr>
          <w:p w14:paraId="1DC5BFDE" w14:textId="77777777" w:rsidR="00EF4190" w:rsidRPr="00C1010C" w:rsidRDefault="00EF4190" w:rsidP="00892AC2">
            <w:pPr>
              <w:rPr>
                <w:b/>
                <w:sz w:val="18"/>
                <w:szCs w:val="18"/>
                <w:lang w:val="sr-Cyrl-RS"/>
              </w:rPr>
            </w:pPr>
            <w:r>
              <w:rPr>
                <w:b/>
                <w:sz w:val="18"/>
                <w:szCs w:val="18"/>
                <w:lang w:val="sr-Cyrl-RS"/>
              </w:rPr>
              <w:t>Р</w:t>
            </w:r>
            <w:r w:rsidRPr="00C1010C">
              <w:rPr>
                <w:b/>
                <w:sz w:val="18"/>
                <w:szCs w:val="18"/>
                <w:lang w:val="sr-Cyrl-RS"/>
              </w:rPr>
              <w:t>.БР.</w:t>
            </w:r>
          </w:p>
        </w:tc>
        <w:tc>
          <w:tcPr>
            <w:tcW w:w="951" w:type="dxa"/>
          </w:tcPr>
          <w:p w14:paraId="465E6504" w14:textId="77777777" w:rsidR="00EF4190" w:rsidRPr="00C1010C" w:rsidRDefault="00EF4190" w:rsidP="00892AC2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Шифра</w:t>
            </w:r>
          </w:p>
        </w:tc>
        <w:tc>
          <w:tcPr>
            <w:tcW w:w="3261" w:type="dxa"/>
          </w:tcPr>
          <w:p w14:paraId="2E561B3A" w14:textId="77777777" w:rsidR="00EF4190" w:rsidRPr="00C1010C" w:rsidRDefault="00EF4190" w:rsidP="00892AC2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Назив</w:t>
            </w:r>
          </w:p>
        </w:tc>
        <w:tc>
          <w:tcPr>
            <w:tcW w:w="975" w:type="dxa"/>
          </w:tcPr>
          <w:p w14:paraId="385F5291" w14:textId="77777777" w:rsidR="00EF4190" w:rsidRPr="00C1010C" w:rsidRDefault="00EF4190" w:rsidP="00892AC2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Семестар</w:t>
            </w:r>
          </w:p>
        </w:tc>
        <w:tc>
          <w:tcPr>
            <w:tcW w:w="1120" w:type="dxa"/>
          </w:tcPr>
          <w:p w14:paraId="3BEF5DFE" w14:textId="77777777" w:rsidR="00EF4190" w:rsidRPr="00C1010C" w:rsidRDefault="00EF4190" w:rsidP="00892AC2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Предавања</w:t>
            </w:r>
          </w:p>
        </w:tc>
        <w:tc>
          <w:tcPr>
            <w:tcW w:w="727" w:type="dxa"/>
          </w:tcPr>
          <w:p w14:paraId="68F5A087" w14:textId="77777777" w:rsidR="00EF4190" w:rsidRPr="00C1010C" w:rsidRDefault="00EF4190" w:rsidP="00892AC2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Вежбе</w:t>
            </w:r>
          </w:p>
        </w:tc>
        <w:tc>
          <w:tcPr>
            <w:tcW w:w="817" w:type="dxa"/>
          </w:tcPr>
          <w:p w14:paraId="321C5148" w14:textId="77777777" w:rsidR="00EF4190" w:rsidRPr="00C1010C" w:rsidRDefault="00EF4190" w:rsidP="00892AC2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Други облици наставе (ДОН)</w:t>
            </w:r>
          </w:p>
        </w:tc>
        <w:tc>
          <w:tcPr>
            <w:tcW w:w="764" w:type="dxa"/>
          </w:tcPr>
          <w:p w14:paraId="036702C3" w14:textId="77777777" w:rsidR="00EF4190" w:rsidRPr="00C1010C" w:rsidRDefault="00EF4190" w:rsidP="00892AC2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Остало</w:t>
            </w:r>
          </w:p>
        </w:tc>
        <w:tc>
          <w:tcPr>
            <w:tcW w:w="693" w:type="dxa"/>
          </w:tcPr>
          <w:p w14:paraId="21E1B0E2" w14:textId="77777777" w:rsidR="00EF4190" w:rsidRPr="00C1010C" w:rsidRDefault="00EF4190" w:rsidP="00892AC2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ЕСПБ</w:t>
            </w:r>
          </w:p>
        </w:tc>
      </w:tr>
      <w:tr w:rsidR="00EF4190" w14:paraId="7B4FEFC5" w14:textId="77777777" w:rsidTr="00892AC2">
        <w:tc>
          <w:tcPr>
            <w:tcW w:w="9912" w:type="dxa"/>
            <w:gridSpan w:val="9"/>
          </w:tcPr>
          <w:p w14:paraId="7001420D" w14:textId="77777777" w:rsidR="00EF4190" w:rsidRPr="00C1010C" w:rsidRDefault="00EF4190" w:rsidP="00892AC2">
            <w:pPr>
              <w:rPr>
                <w:b/>
                <w:lang w:val="sr-Cyrl-CS"/>
              </w:rPr>
            </w:pPr>
            <w:bookmarkStart w:id="5" w:name="Tabela_5_1_raspored_predmeta"/>
            <w:r>
              <w:rPr>
                <w:b/>
                <w:lang w:val="sr-Cyrl-CS"/>
              </w:rPr>
              <w:t>ДРУГА</w:t>
            </w:r>
            <w:r w:rsidRPr="00C1010C">
              <w:rPr>
                <w:b/>
                <w:lang w:val="sr-Cyrl-CS"/>
              </w:rPr>
              <w:t xml:space="preserve"> ГОДИНА</w:t>
            </w:r>
            <w:bookmarkEnd w:id="5"/>
          </w:p>
        </w:tc>
      </w:tr>
      <w:tr w:rsidR="00EF4190" w14:paraId="6DCA23BF" w14:textId="77777777" w:rsidTr="00892AC2">
        <w:tc>
          <w:tcPr>
            <w:tcW w:w="9912" w:type="dxa"/>
            <w:gridSpan w:val="9"/>
          </w:tcPr>
          <w:p w14:paraId="44AE4CEE" w14:textId="77777777" w:rsidR="00EF4190" w:rsidRPr="004938E8" w:rsidRDefault="00EF4190" w:rsidP="00892AC2">
            <w:pPr>
              <w:rPr>
                <w:b/>
                <w:sz w:val="18"/>
                <w:szCs w:val="18"/>
                <w:lang w:val="sr-Cyrl-RS"/>
              </w:rPr>
            </w:pPr>
            <w:r>
              <w:rPr>
                <w:b/>
                <w:sz w:val="18"/>
                <w:szCs w:val="18"/>
                <w:lang w:val="sr-Cyrl-CS"/>
              </w:rPr>
              <w:t>Изборна група 3</w:t>
            </w:r>
            <w:r>
              <w:rPr>
                <w:b/>
                <w:sz w:val="18"/>
                <w:szCs w:val="18"/>
              </w:rPr>
              <w:t xml:space="preserve"> (</w:t>
            </w:r>
            <w:r>
              <w:rPr>
                <w:b/>
                <w:sz w:val="18"/>
                <w:szCs w:val="18"/>
                <w:lang w:val="sr-Cyrl-RS"/>
              </w:rPr>
              <w:t>бира се 30 од 36 ЕСПБ)</w:t>
            </w:r>
          </w:p>
        </w:tc>
      </w:tr>
      <w:tr w:rsidR="00EF4190" w14:paraId="50354CA0" w14:textId="77777777" w:rsidTr="00892AC2">
        <w:tc>
          <w:tcPr>
            <w:tcW w:w="604" w:type="dxa"/>
          </w:tcPr>
          <w:p w14:paraId="7ECA35B1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</w:t>
            </w:r>
          </w:p>
        </w:tc>
        <w:tc>
          <w:tcPr>
            <w:tcW w:w="951" w:type="dxa"/>
          </w:tcPr>
          <w:p w14:paraId="2E7AC94E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14</w:t>
            </w:r>
          </w:p>
        </w:tc>
        <w:tc>
          <w:tcPr>
            <w:tcW w:w="3261" w:type="dxa"/>
          </w:tcPr>
          <w:p w14:paraId="37896E82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ОБЈЕКТНО ОРИЈЕНТИСАНО ПРОГРАМИРАЊЕ</w:t>
            </w:r>
          </w:p>
        </w:tc>
        <w:tc>
          <w:tcPr>
            <w:tcW w:w="975" w:type="dxa"/>
          </w:tcPr>
          <w:p w14:paraId="2E613B68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3</w:t>
            </w:r>
          </w:p>
        </w:tc>
        <w:tc>
          <w:tcPr>
            <w:tcW w:w="1120" w:type="dxa"/>
          </w:tcPr>
          <w:p w14:paraId="6330D7E0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63D69712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3A6E808E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</w:tcPr>
          <w:p w14:paraId="3C469A75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</w:tcPr>
          <w:p w14:paraId="7BA0504B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EF4190" w14:paraId="5B78754B" w14:textId="77777777" w:rsidTr="00892AC2">
        <w:tc>
          <w:tcPr>
            <w:tcW w:w="604" w:type="dxa"/>
          </w:tcPr>
          <w:p w14:paraId="27C967E0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951" w:type="dxa"/>
          </w:tcPr>
          <w:p w14:paraId="74A2B65E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15</w:t>
            </w:r>
          </w:p>
        </w:tc>
        <w:tc>
          <w:tcPr>
            <w:tcW w:w="3261" w:type="dxa"/>
          </w:tcPr>
          <w:p w14:paraId="213B249E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БАЗЕ ПОДАТАКА</w:t>
            </w:r>
          </w:p>
        </w:tc>
        <w:tc>
          <w:tcPr>
            <w:tcW w:w="975" w:type="dxa"/>
          </w:tcPr>
          <w:p w14:paraId="74F88D99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3</w:t>
            </w:r>
          </w:p>
        </w:tc>
        <w:tc>
          <w:tcPr>
            <w:tcW w:w="1120" w:type="dxa"/>
          </w:tcPr>
          <w:p w14:paraId="7E5D1C5E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551630AB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4F55E6F6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</w:tcPr>
          <w:p w14:paraId="2D8A5937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</w:tcPr>
          <w:p w14:paraId="2F8D5166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EF4190" w14:paraId="18704196" w14:textId="77777777" w:rsidTr="00892AC2">
        <w:tc>
          <w:tcPr>
            <w:tcW w:w="604" w:type="dxa"/>
          </w:tcPr>
          <w:p w14:paraId="3738A3C6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3</w:t>
            </w:r>
          </w:p>
        </w:tc>
        <w:tc>
          <w:tcPr>
            <w:tcW w:w="951" w:type="dxa"/>
          </w:tcPr>
          <w:p w14:paraId="12EFC17E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16</w:t>
            </w:r>
          </w:p>
        </w:tc>
        <w:tc>
          <w:tcPr>
            <w:tcW w:w="3261" w:type="dxa"/>
          </w:tcPr>
          <w:p w14:paraId="12DEBB18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 xml:space="preserve">ИНТЕРНЕТ ТЕХНОЛОГИЈЕ </w:t>
            </w:r>
          </w:p>
        </w:tc>
        <w:tc>
          <w:tcPr>
            <w:tcW w:w="975" w:type="dxa"/>
          </w:tcPr>
          <w:p w14:paraId="05BC43AA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3</w:t>
            </w:r>
          </w:p>
        </w:tc>
        <w:tc>
          <w:tcPr>
            <w:tcW w:w="1120" w:type="dxa"/>
          </w:tcPr>
          <w:p w14:paraId="227C9039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1FB5AEC7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17FEDA7E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</w:tcPr>
          <w:p w14:paraId="2710D137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</w:tcPr>
          <w:p w14:paraId="4B3702B9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EF4190" w14:paraId="614516D1" w14:textId="77777777" w:rsidTr="00892AC2">
        <w:tc>
          <w:tcPr>
            <w:tcW w:w="604" w:type="dxa"/>
          </w:tcPr>
          <w:p w14:paraId="2590CAD2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4</w:t>
            </w:r>
          </w:p>
        </w:tc>
        <w:tc>
          <w:tcPr>
            <w:tcW w:w="951" w:type="dxa"/>
          </w:tcPr>
          <w:p w14:paraId="3EC19E06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17</w:t>
            </w:r>
          </w:p>
        </w:tc>
        <w:tc>
          <w:tcPr>
            <w:tcW w:w="3261" w:type="dxa"/>
          </w:tcPr>
          <w:p w14:paraId="24D82DD0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СОФТВЕРСКО ИНЖЕЊЕРСТВО</w:t>
            </w:r>
          </w:p>
        </w:tc>
        <w:tc>
          <w:tcPr>
            <w:tcW w:w="975" w:type="dxa"/>
          </w:tcPr>
          <w:p w14:paraId="1462520B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3</w:t>
            </w:r>
          </w:p>
        </w:tc>
        <w:tc>
          <w:tcPr>
            <w:tcW w:w="1120" w:type="dxa"/>
          </w:tcPr>
          <w:p w14:paraId="1AF21C6E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553976C9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</w:t>
            </w:r>
          </w:p>
        </w:tc>
        <w:tc>
          <w:tcPr>
            <w:tcW w:w="817" w:type="dxa"/>
          </w:tcPr>
          <w:p w14:paraId="188EDA28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</w:t>
            </w:r>
          </w:p>
        </w:tc>
        <w:tc>
          <w:tcPr>
            <w:tcW w:w="764" w:type="dxa"/>
          </w:tcPr>
          <w:p w14:paraId="3B5401E7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</w:tcPr>
          <w:p w14:paraId="20D9DECD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EF4190" w14:paraId="1E95E0A8" w14:textId="77777777" w:rsidTr="00892AC2">
        <w:tc>
          <w:tcPr>
            <w:tcW w:w="604" w:type="dxa"/>
          </w:tcPr>
          <w:p w14:paraId="3289408B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5</w:t>
            </w:r>
          </w:p>
        </w:tc>
        <w:tc>
          <w:tcPr>
            <w:tcW w:w="951" w:type="dxa"/>
          </w:tcPr>
          <w:p w14:paraId="567DEE8F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96</w:t>
            </w:r>
          </w:p>
        </w:tc>
        <w:tc>
          <w:tcPr>
            <w:tcW w:w="3261" w:type="dxa"/>
          </w:tcPr>
          <w:p w14:paraId="3835CA87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МИКРОКОНТРОЛЕРИ</w:t>
            </w:r>
          </w:p>
        </w:tc>
        <w:tc>
          <w:tcPr>
            <w:tcW w:w="975" w:type="dxa"/>
          </w:tcPr>
          <w:p w14:paraId="02A76A13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3</w:t>
            </w:r>
          </w:p>
        </w:tc>
        <w:tc>
          <w:tcPr>
            <w:tcW w:w="1120" w:type="dxa"/>
          </w:tcPr>
          <w:p w14:paraId="6B9D03E3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01AB0306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189FA26C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</w:tcPr>
          <w:p w14:paraId="3F26C747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</w:tcPr>
          <w:p w14:paraId="4DB7C88E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EF4190" w14:paraId="63DBABE3" w14:textId="77777777" w:rsidTr="00892AC2">
        <w:tc>
          <w:tcPr>
            <w:tcW w:w="604" w:type="dxa"/>
          </w:tcPr>
          <w:p w14:paraId="76D8442D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  <w:tc>
          <w:tcPr>
            <w:tcW w:w="951" w:type="dxa"/>
          </w:tcPr>
          <w:p w14:paraId="61BC668F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18</w:t>
            </w:r>
          </w:p>
        </w:tc>
        <w:tc>
          <w:tcPr>
            <w:tcW w:w="3261" w:type="dxa"/>
          </w:tcPr>
          <w:p w14:paraId="13B771AA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АРХИТЕКТУРА РАЧУНАРА</w:t>
            </w:r>
          </w:p>
        </w:tc>
        <w:tc>
          <w:tcPr>
            <w:tcW w:w="975" w:type="dxa"/>
          </w:tcPr>
          <w:p w14:paraId="7F9047F1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3</w:t>
            </w:r>
          </w:p>
        </w:tc>
        <w:tc>
          <w:tcPr>
            <w:tcW w:w="1120" w:type="dxa"/>
          </w:tcPr>
          <w:p w14:paraId="5D24E9CD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6C2A440C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2C8173C0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</w:tcPr>
          <w:p w14:paraId="7D425C18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</w:tcPr>
          <w:p w14:paraId="75D412A1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EF4190" w14:paraId="1DCABCF8" w14:textId="77777777" w:rsidTr="00892AC2">
        <w:tc>
          <w:tcPr>
            <w:tcW w:w="9912" w:type="dxa"/>
            <w:gridSpan w:val="9"/>
          </w:tcPr>
          <w:p w14:paraId="7D5E17FA" w14:textId="77777777" w:rsidR="00EF4190" w:rsidRPr="00F87892" w:rsidRDefault="00EF4190" w:rsidP="00892AC2">
            <w:pPr>
              <w:rPr>
                <w:rFonts w:asciiTheme="minorHAnsi" w:hAnsiTheme="minorHAnsi" w:cstheme="minorHAnsi"/>
                <w:b/>
                <w:sz w:val="20"/>
                <w:szCs w:val="20"/>
                <w:lang w:val="sr-Cyrl-RS"/>
              </w:rPr>
            </w:pPr>
            <w:r w:rsidRPr="0045447D">
              <w:rPr>
                <w:b/>
                <w:sz w:val="18"/>
                <w:szCs w:val="18"/>
                <w:lang w:val="sr-Cyrl-CS"/>
              </w:rPr>
              <w:t>Изборна група 4 (бира се 30 од 36 ЕСПБ)</w:t>
            </w:r>
          </w:p>
        </w:tc>
      </w:tr>
      <w:tr w:rsidR="00EF4190" w14:paraId="581A0785" w14:textId="77777777" w:rsidTr="00892AC2">
        <w:tc>
          <w:tcPr>
            <w:tcW w:w="604" w:type="dxa"/>
          </w:tcPr>
          <w:p w14:paraId="05C04659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7</w:t>
            </w:r>
          </w:p>
        </w:tc>
        <w:tc>
          <w:tcPr>
            <w:tcW w:w="951" w:type="dxa"/>
          </w:tcPr>
          <w:p w14:paraId="3C57660D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19</w:t>
            </w:r>
          </w:p>
        </w:tc>
        <w:tc>
          <w:tcPr>
            <w:tcW w:w="3261" w:type="dxa"/>
          </w:tcPr>
          <w:p w14:paraId="7FF2D085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ВЕБ ПРОГРАМИРАЊЕ</w:t>
            </w:r>
          </w:p>
        </w:tc>
        <w:tc>
          <w:tcPr>
            <w:tcW w:w="975" w:type="dxa"/>
          </w:tcPr>
          <w:p w14:paraId="21366951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4</w:t>
            </w:r>
          </w:p>
        </w:tc>
        <w:tc>
          <w:tcPr>
            <w:tcW w:w="1120" w:type="dxa"/>
          </w:tcPr>
          <w:p w14:paraId="3F730A96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3B6A053E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6D57F2D0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</w:tcPr>
          <w:p w14:paraId="620B06DA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</w:tcPr>
          <w:p w14:paraId="5C12CB9C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EF4190" w14:paraId="0F80BEE0" w14:textId="77777777" w:rsidTr="00892AC2">
        <w:tc>
          <w:tcPr>
            <w:tcW w:w="604" w:type="dxa"/>
          </w:tcPr>
          <w:p w14:paraId="799F7013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8</w:t>
            </w:r>
          </w:p>
        </w:tc>
        <w:tc>
          <w:tcPr>
            <w:tcW w:w="951" w:type="dxa"/>
          </w:tcPr>
          <w:p w14:paraId="749B8548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20</w:t>
            </w:r>
          </w:p>
        </w:tc>
        <w:tc>
          <w:tcPr>
            <w:tcW w:w="3261" w:type="dxa"/>
          </w:tcPr>
          <w:p w14:paraId="0D550914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МУЛТИМЕДИЈСКИ СИСТЕМИ</w:t>
            </w:r>
          </w:p>
        </w:tc>
        <w:tc>
          <w:tcPr>
            <w:tcW w:w="975" w:type="dxa"/>
          </w:tcPr>
          <w:p w14:paraId="124A09BA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4</w:t>
            </w:r>
          </w:p>
        </w:tc>
        <w:tc>
          <w:tcPr>
            <w:tcW w:w="1120" w:type="dxa"/>
          </w:tcPr>
          <w:p w14:paraId="3D63E6A8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3C949CD0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2C50B2FA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</w:tcPr>
          <w:p w14:paraId="2EEEEB60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</w:tcPr>
          <w:p w14:paraId="1EC89174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EF4190" w14:paraId="48F7B555" w14:textId="77777777" w:rsidTr="00892AC2">
        <w:tc>
          <w:tcPr>
            <w:tcW w:w="604" w:type="dxa"/>
          </w:tcPr>
          <w:p w14:paraId="59273F89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9</w:t>
            </w:r>
          </w:p>
        </w:tc>
        <w:tc>
          <w:tcPr>
            <w:tcW w:w="951" w:type="dxa"/>
          </w:tcPr>
          <w:p w14:paraId="51BD5265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21</w:t>
            </w:r>
          </w:p>
        </w:tc>
        <w:tc>
          <w:tcPr>
            <w:tcW w:w="3261" w:type="dxa"/>
          </w:tcPr>
          <w:p w14:paraId="670ECE8C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ПРОГРАМИРАЊЕ МОБИЛНИХ УРЕЂАЈА</w:t>
            </w:r>
          </w:p>
        </w:tc>
        <w:tc>
          <w:tcPr>
            <w:tcW w:w="975" w:type="dxa"/>
          </w:tcPr>
          <w:p w14:paraId="3E16B33E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4</w:t>
            </w:r>
          </w:p>
        </w:tc>
        <w:tc>
          <w:tcPr>
            <w:tcW w:w="1120" w:type="dxa"/>
          </w:tcPr>
          <w:p w14:paraId="07E717F6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478EE1F4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</w:t>
            </w:r>
          </w:p>
        </w:tc>
        <w:tc>
          <w:tcPr>
            <w:tcW w:w="817" w:type="dxa"/>
          </w:tcPr>
          <w:p w14:paraId="4F7F2036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</w:t>
            </w:r>
          </w:p>
        </w:tc>
        <w:tc>
          <w:tcPr>
            <w:tcW w:w="764" w:type="dxa"/>
          </w:tcPr>
          <w:p w14:paraId="5B0397E6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</w:tcPr>
          <w:p w14:paraId="33E73C0E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EF4190" w14:paraId="22871042" w14:textId="77777777" w:rsidTr="00892AC2">
        <w:tc>
          <w:tcPr>
            <w:tcW w:w="604" w:type="dxa"/>
          </w:tcPr>
          <w:p w14:paraId="61F46C52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0</w:t>
            </w:r>
          </w:p>
        </w:tc>
        <w:tc>
          <w:tcPr>
            <w:tcW w:w="951" w:type="dxa"/>
          </w:tcPr>
          <w:p w14:paraId="78EC7BF3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22</w:t>
            </w:r>
          </w:p>
        </w:tc>
        <w:tc>
          <w:tcPr>
            <w:tcW w:w="3261" w:type="dxa"/>
          </w:tcPr>
          <w:p w14:paraId="235C0447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РАЧУНАРСКЕ МРЕЖЕ</w:t>
            </w:r>
          </w:p>
        </w:tc>
        <w:tc>
          <w:tcPr>
            <w:tcW w:w="975" w:type="dxa"/>
          </w:tcPr>
          <w:p w14:paraId="1C1CD9F5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4</w:t>
            </w:r>
          </w:p>
        </w:tc>
        <w:tc>
          <w:tcPr>
            <w:tcW w:w="1120" w:type="dxa"/>
          </w:tcPr>
          <w:p w14:paraId="19E24E65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19E6299F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</w:t>
            </w:r>
          </w:p>
        </w:tc>
        <w:tc>
          <w:tcPr>
            <w:tcW w:w="817" w:type="dxa"/>
          </w:tcPr>
          <w:p w14:paraId="2DD783B1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</w:t>
            </w:r>
          </w:p>
        </w:tc>
        <w:tc>
          <w:tcPr>
            <w:tcW w:w="764" w:type="dxa"/>
          </w:tcPr>
          <w:p w14:paraId="3FE3E95A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</w:tcPr>
          <w:p w14:paraId="257C098C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EF4190" w14:paraId="225635D7" w14:textId="77777777" w:rsidTr="00892AC2">
        <w:tc>
          <w:tcPr>
            <w:tcW w:w="604" w:type="dxa"/>
          </w:tcPr>
          <w:p w14:paraId="328789FF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1</w:t>
            </w:r>
          </w:p>
        </w:tc>
        <w:tc>
          <w:tcPr>
            <w:tcW w:w="951" w:type="dxa"/>
          </w:tcPr>
          <w:p w14:paraId="14C5C332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37</w:t>
            </w:r>
          </w:p>
        </w:tc>
        <w:tc>
          <w:tcPr>
            <w:tcW w:w="3261" w:type="dxa"/>
          </w:tcPr>
          <w:p w14:paraId="01DE1A8D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СТАТИСТИКА</w:t>
            </w:r>
          </w:p>
        </w:tc>
        <w:tc>
          <w:tcPr>
            <w:tcW w:w="975" w:type="dxa"/>
          </w:tcPr>
          <w:p w14:paraId="40AD4E57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4</w:t>
            </w:r>
          </w:p>
        </w:tc>
        <w:tc>
          <w:tcPr>
            <w:tcW w:w="1120" w:type="dxa"/>
          </w:tcPr>
          <w:p w14:paraId="53A34582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39AE7E45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762EE213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</w:tcPr>
          <w:p w14:paraId="7FA3D7E7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</w:tcPr>
          <w:p w14:paraId="4B9EB36D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EF4190" w14:paraId="709126DF" w14:textId="77777777" w:rsidTr="00892AC2">
        <w:tc>
          <w:tcPr>
            <w:tcW w:w="604" w:type="dxa"/>
          </w:tcPr>
          <w:p w14:paraId="605C3964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2</w:t>
            </w:r>
          </w:p>
        </w:tc>
        <w:tc>
          <w:tcPr>
            <w:tcW w:w="951" w:type="dxa"/>
          </w:tcPr>
          <w:p w14:paraId="4D12ABB0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59</w:t>
            </w:r>
          </w:p>
        </w:tc>
        <w:tc>
          <w:tcPr>
            <w:tcW w:w="3261" w:type="dxa"/>
          </w:tcPr>
          <w:p w14:paraId="60514A2A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ОСНОВИ ЕКОНОМИЈЕ</w:t>
            </w:r>
          </w:p>
        </w:tc>
        <w:tc>
          <w:tcPr>
            <w:tcW w:w="975" w:type="dxa"/>
          </w:tcPr>
          <w:p w14:paraId="2997152F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4</w:t>
            </w:r>
          </w:p>
        </w:tc>
        <w:tc>
          <w:tcPr>
            <w:tcW w:w="1120" w:type="dxa"/>
          </w:tcPr>
          <w:p w14:paraId="24148371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420357F3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1551CD36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</w:tcPr>
          <w:p w14:paraId="7E3A527A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</w:tcPr>
          <w:p w14:paraId="1E7B0590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EF4190" w14:paraId="76E202D3" w14:textId="77777777" w:rsidTr="00892AC2">
        <w:tc>
          <w:tcPr>
            <w:tcW w:w="5791" w:type="dxa"/>
            <w:gridSpan w:val="4"/>
          </w:tcPr>
          <w:p w14:paraId="0B8D36BF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УКУПНО ЧАСОВА АКТИВНЕ НАСТАВЕ</w:t>
            </w:r>
          </w:p>
        </w:tc>
        <w:tc>
          <w:tcPr>
            <w:tcW w:w="2664" w:type="dxa"/>
            <w:gridSpan w:val="3"/>
          </w:tcPr>
          <w:p w14:paraId="4379E912" w14:textId="77777777" w:rsidR="00EF4190" w:rsidRPr="00605B79" w:rsidRDefault="00EF4190" w:rsidP="00892AC2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sr-Cyrl-R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4</w:t>
            </w:r>
            <w:r>
              <w:rPr>
                <w:rFonts w:asciiTheme="minorHAnsi" w:hAnsiTheme="minorHAnsi" w:cstheme="minorHAnsi"/>
                <w:sz w:val="20"/>
                <w:szCs w:val="20"/>
                <w:lang w:val="sr-Cyrl-RS"/>
              </w:rPr>
              <w:t>0</w:t>
            </w:r>
          </w:p>
        </w:tc>
        <w:tc>
          <w:tcPr>
            <w:tcW w:w="764" w:type="dxa"/>
          </w:tcPr>
          <w:p w14:paraId="36EF2D68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  <w:tc>
          <w:tcPr>
            <w:tcW w:w="693" w:type="dxa"/>
          </w:tcPr>
          <w:p w14:paraId="10ADCEC5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</w:tr>
      <w:tr w:rsidR="00EF4190" w14:paraId="5E59ACA4" w14:textId="77777777" w:rsidTr="00892AC2">
        <w:tc>
          <w:tcPr>
            <w:tcW w:w="5791" w:type="dxa"/>
            <w:gridSpan w:val="4"/>
          </w:tcPr>
          <w:p w14:paraId="57935FBF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УКУПНО ЕСПБ</w:t>
            </w:r>
          </w:p>
        </w:tc>
        <w:tc>
          <w:tcPr>
            <w:tcW w:w="2664" w:type="dxa"/>
            <w:gridSpan w:val="3"/>
          </w:tcPr>
          <w:p w14:paraId="4BCD0F68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  <w:tc>
          <w:tcPr>
            <w:tcW w:w="764" w:type="dxa"/>
          </w:tcPr>
          <w:p w14:paraId="14D4EDA3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  <w:tc>
          <w:tcPr>
            <w:tcW w:w="693" w:type="dxa"/>
          </w:tcPr>
          <w:p w14:paraId="47AD4C6C" w14:textId="77777777" w:rsidR="00EF4190" w:rsidRPr="00E978C6" w:rsidRDefault="00EF4190" w:rsidP="00892AC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60</w:t>
            </w:r>
          </w:p>
        </w:tc>
      </w:tr>
    </w:tbl>
    <w:p w14:paraId="3140EE83" w14:textId="77777777" w:rsidR="00EF4190" w:rsidRPr="007C1A18" w:rsidRDefault="00EF4190" w:rsidP="00EF4190">
      <w:pPr>
        <w:rPr>
          <w:lang w:val="sr-Cyrl-RS"/>
        </w:rPr>
      </w:pPr>
    </w:p>
    <w:p w14:paraId="230AF6C0" w14:textId="77777777" w:rsidR="00EF4190" w:rsidRDefault="00EF4190" w:rsidP="00EF4190">
      <w:pPr>
        <w:spacing w:after="200" w:line="276" w:lineRule="auto"/>
        <w:rPr>
          <w:lang w:val="sr-Cyrl-CS"/>
        </w:rPr>
      </w:pPr>
      <w:r w:rsidRPr="00FD6F46">
        <w:rPr>
          <w:lang w:val="sr-Cyrl-CS"/>
        </w:rPr>
        <w:lastRenderedPageBreak/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4"/>
        <w:gridCol w:w="983"/>
        <w:gridCol w:w="3232"/>
        <w:gridCol w:w="974"/>
        <w:gridCol w:w="1120"/>
        <w:gridCol w:w="727"/>
        <w:gridCol w:w="817"/>
        <w:gridCol w:w="764"/>
        <w:gridCol w:w="691"/>
      </w:tblGrid>
      <w:tr w:rsidR="00EF4190" w14:paraId="79D96A63" w14:textId="77777777" w:rsidTr="00892AC2">
        <w:tc>
          <w:tcPr>
            <w:tcW w:w="604" w:type="dxa"/>
          </w:tcPr>
          <w:p w14:paraId="76A8F173" w14:textId="77777777" w:rsidR="00EF4190" w:rsidRPr="00C1010C" w:rsidRDefault="00EF4190" w:rsidP="00892AC2">
            <w:pPr>
              <w:rPr>
                <w:b/>
                <w:sz w:val="18"/>
                <w:szCs w:val="18"/>
                <w:lang w:val="sr-Cyrl-RS"/>
              </w:rPr>
            </w:pPr>
            <w:r>
              <w:rPr>
                <w:b/>
                <w:sz w:val="18"/>
                <w:szCs w:val="18"/>
                <w:lang w:val="sr-Cyrl-RS"/>
              </w:rPr>
              <w:lastRenderedPageBreak/>
              <w:t>Р</w:t>
            </w:r>
            <w:r w:rsidRPr="00C1010C">
              <w:rPr>
                <w:b/>
                <w:sz w:val="18"/>
                <w:szCs w:val="18"/>
                <w:lang w:val="sr-Cyrl-RS"/>
              </w:rPr>
              <w:t>.БР.</w:t>
            </w:r>
          </w:p>
        </w:tc>
        <w:tc>
          <w:tcPr>
            <w:tcW w:w="983" w:type="dxa"/>
          </w:tcPr>
          <w:p w14:paraId="4A43B07A" w14:textId="77777777" w:rsidR="00EF4190" w:rsidRPr="00C1010C" w:rsidRDefault="00EF4190" w:rsidP="00892AC2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Шифра</w:t>
            </w:r>
          </w:p>
        </w:tc>
        <w:tc>
          <w:tcPr>
            <w:tcW w:w="3232" w:type="dxa"/>
          </w:tcPr>
          <w:p w14:paraId="21D62126" w14:textId="77777777" w:rsidR="00EF4190" w:rsidRPr="00C1010C" w:rsidRDefault="00EF4190" w:rsidP="00892AC2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Назив</w:t>
            </w:r>
          </w:p>
        </w:tc>
        <w:tc>
          <w:tcPr>
            <w:tcW w:w="974" w:type="dxa"/>
          </w:tcPr>
          <w:p w14:paraId="2EC266B4" w14:textId="77777777" w:rsidR="00EF4190" w:rsidRPr="00C1010C" w:rsidRDefault="00EF4190" w:rsidP="00892AC2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Семестар</w:t>
            </w:r>
          </w:p>
        </w:tc>
        <w:tc>
          <w:tcPr>
            <w:tcW w:w="1120" w:type="dxa"/>
          </w:tcPr>
          <w:p w14:paraId="72EACE32" w14:textId="77777777" w:rsidR="00EF4190" w:rsidRPr="00C1010C" w:rsidRDefault="00EF4190" w:rsidP="00892AC2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Предавања</w:t>
            </w:r>
          </w:p>
        </w:tc>
        <w:tc>
          <w:tcPr>
            <w:tcW w:w="727" w:type="dxa"/>
          </w:tcPr>
          <w:p w14:paraId="34F546F5" w14:textId="77777777" w:rsidR="00EF4190" w:rsidRPr="00C1010C" w:rsidRDefault="00EF4190" w:rsidP="00892AC2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Вежбе</w:t>
            </w:r>
          </w:p>
        </w:tc>
        <w:tc>
          <w:tcPr>
            <w:tcW w:w="817" w:type="dxa"/>
          </w:tcPr>
          <w:p w14:paraId="40AFE2F8" w14:textId="77777777" w:rsidR="00EF4190" w:rsidRPr="00C1010C" w:rsidRDefault="00EF4190" w:rsidP="00892AC2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Други облици наставе (ДОН)</w:t>
            </w:r>
          </w:p>
        </w:tc>
        <w:tc>
          <w:tcPr>
            <w:tcW w:w="764" w:type="dxa"/>
          </w:tcPr>
          <w:p w14:paraId="36A32640" w14:textId="77777777" w:rsidR="00EF4190" w:rsidRPr="00C1010C" w:rsidRDefault="00EF4190" w:rsidP="00892AC2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Остало</w:t>
            </w:r>
          </w:p>
        </w:tc>
        <w:tc>
          <w:tcPr>
            <w:tcW w:w="691" w:type="dxa"/>
          </w:tcPr>
          <w:p w14:paraId="2BFF3D24" w14:textId="77777777" w:rsidR="00EF4190" w:rsidRPr="00C1010C" w:rsidRDefault="00EF4190" w:rsidP="00892AC2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ЕСПБ</w:t>
            </w:r>
          </w:p>
        </w:tc>
      </w:tr>
      <w:tr w:rsidR="00EF4190" w14:paraId="59A849DA" w14:textId="77777777" w:rsidTr="00892AC2">
        <w:tc>
          <w:tcPr>
            <w:tcW w:w="9912" w:type="dxa"/>
            <w:gridSpan w:val="9"/>
          </w:tcPr>
          <w:p w14:paraId="24D34FC7" w14:textId="77777777" w:rsidR="00EF4190" w:rsidRPr="00C1010C" w:rsidRDefault="00EF4190" w:rsidP="00892AC2">
            <w:pPr>
              <w:rPr>
                <w:b/>
                <w:lang w:val="sr-Cyrl-CS"/>
              </w:rPr>
            </w:pPr>
            <w:r>
              <w:rPr>
                <w:b/>
                <w:lang w:val="sr-Cyrl-CS"/>
              </w:rPr>
              <w:t>ТРЕЋА</w:t>
            </w:r>
            <w:r w:rsidRPr="00C1010C">
              <w:rPr>
                <w:b/>
                <w:lang w:val="sr-Cyrl-CS"/>
              </w:rPr>
              <w:t xml:space="preserve"> ГОДИНА</w:t>
            </w:r>
          </w:p>
        </w:tc>
      </w:tr>
      <w:tr w:rsidR="00EF4190" w14:paraId="5783DF9F" w14:textId="77777777" w:rsidTr="00892AC2">
        <w:tc>
          <w:tcPr>
            <w:tcW w:w="9912" w:type="dxa"/>
            <w:gridSpan w:val="9"/>
          </w:tcPr>
          <w:p w14:paraId="282611C1" w14:textId="77777777" w:rsidR="00EF4190" w:rsidRPr="004938E8" w:rsidRDefault="00EF4190" w:rsidP="00892AC2">
            <w:pPr>
              <w:rPr>
                <w:b/>
                <w:sz w:val="18"/>
                <w:szCs w:val="18"/>
                <w:lang w:val="sr-Cyrl-RS"/>
              </w:rPr>
            </w:pPr>
            <w:r>
              <w:rPr>
                <w:b/>
                <w:sz w:val="18"/>
                <w:szCs w:val="18"/>
                <w:lang w:val="sr-Cyrl-CS"/>
              </w:rPr>
              <w:t>Изборна група 5</w:t>
            </w:r>
            <w:r>
              <w:rPr>
                <w:b/>
                <w:sz w:val="18"/>
                <w:szCs w:val="18"/>
              </w:rPr>
              <w:t xml:space="preserve"> (</w:t>
            </w:r>
            <w:r>
              <w:rPr>
                <w:b/>
                <w:sz w:val="18"/>
                <w:szCs w:val="18"/>
                <w:lang w:val="sr-Cyrl-RS"/>
              </w:rPr>
              <w:t>бира се 30 од 48 ЕСПБ)</w:t>
            </w:r>
          </w:p>
        </w:tc>
      </w:tr>
      <w:tr w:rsidR="00EF4190" w14:paraId="085C0C12" w14:textId="77777777" w:rsidTr="00892AC2">
        <w:tc>
          <w:tcPr>
            <w:tcW w:w="604" w:type="dxa"/>
          </w:tcPr>
          <w:p w14:paraId="7926ADAD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</w:t>
            </w:r>
          </w:p>
        </w:tc>
        <w:tc>
          <w:tcPr>
            <w:tcW w:w="983" w:type="dxa"/>
          </w:tcPr>
          <w:p w14:paraId="5BE1BAA9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23</w:t>
            </w:r>
          </w:p>
        </w:tc>
        <w:tc>
          <w:tcPr>
            <w:tcW w:w="3232" w:type="dxa"/>
          </w:tcPr>
          <w:p w14:paraId="7DC2C620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РАЗВОЈ КОРИСНИЧКОГ ИНТЕРФЕЈСА</w:t>
            </w:r>
          </w:p>
        </w:tc>
        <w:tc>
          <w:tcPr>
            <w:tcW w:w="974" w:type="dxa"/>
          </w:tcPr>
          <w:p w14:paraId="3437A692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5</w:t>
            </w:r>
          </w:p>
        </w:tc>
        <w:tc>
          <w:tcPr>
            <w:tcW w:w="1120" w:type="dxa"/>
          </w:tcPr>
          <w:p w14:paraId="55FE0D13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0E486A2C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0B1DCC6A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</w:tcPr>
          <w:p w14:paraId="1137BB5A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1" w:type="dxa"/>
          </w:tcPr>
          <w:p w14:paraId="221B320E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EF4190" w14:paraId="67640C3B" w14:textId="77777777" w:rsidTr="00892AC2">
        <w:tc>
          <w:tcPr>
            <w:tcW w:w="604" w:type="dxa"/>
          </w:tcPr>
          <w:p w14:paraId="4E47BEDE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983" w:type="dxa"/>
          </w:tcPr>
          <w:p w14:paraId="31722A8F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24</w:t>
            </w:r>
          </w:p>
        </w:tc>
        <w:tc>
          <w:tcPr>
            <w:tcW w:w="3232" w:type="dxa"/>
          </w:tcPr>
          <w:p w14:paraId="03D7769C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НАПРЕДНО ВЕБ ПРОГРАМИРАЊЕ</w:t>
            </w:r>
          </w:p>
        </w:tc>
        <w:tc>
          <w:tcPr>
            <w:tcW w:w="974" w:type="dxa"/>
          </w:tcPr>
          <w:p w14:paraId="7BEDFD29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5</w:t>
            </w:r>
          </w:p>
        </w:tc>
        <w:tc>
          <w:tcPr>
            <w:tcW w:w="1120" w:type="dxa"/>
          </w:tcPr>
          <w:p w14:paraId="7415FA76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0A3688B7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69279418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</w:tcPr>
          <w:p w14:paraId="2E693EBA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1" w:type="dxa"/>
          </w:tcPr>
          <w:p w14:paraId="16982F87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EF4190" w14:paraId="11BFE145" w14:textId="77777777" w:rsidTr="00892AC2">
        <w:tc>
          <w:tcPr>
            <w:tcW w:w="604" w:type="dxa"/>
          </w:tcPr>
          <w:p w14:paraId="04362A80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3</w:t>
            </w:r>
          </w:p>
        </w:tc>
        <w:tc>
          <w:tcPr>
            <w:tcW w:w="983" w:type="dxa"/>
          </w:tcPr>
          <w:p w14:paraId="2D0915AA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25</w:t>
            </w:r>
          </w:p>
        </w:tc>
        <w:tc>
          <w:tcPr>
            <w:tcW w:w="3232" w:type="dxa"/>
          </w:tcPr>
          <w:p w14:paraId="5090F831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 xml:space="preserve">АГИЛНИ ПРИСТУП У РАЗВОЈУ СОФТВЕРСКИХ СИСТЕМА </w:t>
            </w:r>
          </w:p>
        </w:tc>
        <w:tc>
          <w:tcPr>
            <w:tcW w:w="974" w:type="dxa"/>
          </w:tcPr>
          <w:p w14:paraId="648E5D0B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5</w:t>
            </w:r>
          </w:p>
        </w:tc>
        <w:tc>
          <w:tcPr>
            <w:tcW w:w="1120" w:type="dxa"/>
          </w:tcPr>
          <w:p w14:paraId="449468C1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0C839453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2EDDF052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</w:tcPr>
          <w:p w14:paraId="13594E29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1" w:type="dxa"/>
          </w:tcPr>
          <w:p w14:paraId="64184299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EF4190" w14:paraId="4941E7BE" w14:textId="77777777" w:rsidTr="00892AC2">
        <w:tc>
          <w:tcPr>
            <w:tcW w:w="604" w:type="dxa"/>
          </w:tcPr>
          <w:p w14:paraId="0931C6F2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4</w:t>
            </w:r>
          </w:p>
        </w:tc>
        <w:tc>
          <w:tcPr>
            <w:tcW w:w="983" w:type="dxa"/>
          </w:tcPr>
          <w:p w14:paraId="55A9F234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26</w:t>
            </w:r>
          </w:p>
        </w:tc>
        <w:tc>
          <w:tcPr>
            <w:tcW w:w="3232" w:type="dxa"/>
          </w:tcPr>
          <w:p w14:paraId="73BD88E2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ИНТЕГРАЦИЈА ИНФРОМАЦИОНИХ ТЕХНОЛОГИЈА</w:t>
            </w:r>
          </w:p>
        </w:tc>
        <w:tc>
          <w:tcPr>
            <w:tcW w:w="974" w:type="dxa"/>
          </w:tcPr>
          <w:p w14:paraId="493937B1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5</w:t>
            </w:r>
          </w:p>
        </w:tc>
        <w:tc>
          <w:tcPr>
            <w:tcW w:w="1120" w:type="dxa"/>
          </w:tcPr>
          <w:p w14:paraId="331A693A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1743AD71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1A617396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</w:tcPr>
          <w:p w14:paraId="279C096D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1" w:type="dxa"/>
          </w:tcPr>
          <w:p w14:paraId="28225C76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EF4190" w14:paraId="044D6FAC" w14:textId="77777777" w:rsidTr="00892AC2">
        <w:tc>
          <w:tcPr>
            <w:tcW w:w="604" w:type="dxa"/>
          </w:tcPr>
          <w:p w14:paraId="00644BCE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5</w:t>
            </w:r>
          </w:p>
        </w:tc>
        <w:tc>
          <w:tcPr>
            <w:tcW w:w="983" w:type="dxa"/>
          </w:tcPr>
          <w:p w14:paraId="22BCC0E8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27</w:t>
            </w:r>
          </w:p>
        </w:tc>
        <w:tc>
          <w:tcPr>
            <w:tcW w:w="3232" w:type="dxa"/>
          </w:tcPr>
          <w:p w14:paraId="3E41380F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АДМИНИСТРИРАЊЕ РАЧУНАРСКИХ МРЕЖА</w:t>
            </w:r>
          </w:p>
        </w:tc>
        <w:tc>
          <w:tcPr>
            <w:tcW w:w="974" w:type="dxa"/>
          </w:tcPr>
          <w:p w14:paraId="67106D04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5</w:t>
            </w:r>
          </w:p>
        </w:tc>
        <w:tc>
          <w:tcPr>
            <w:tcW w:w="1120" w:type="dxa"/>
          </w:tcPr>
          <w:p w14:paraId="7C331CEC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4FE98E35" w14:textId="77777777" w:rsidR="00EF4190" w:rsidRPr="002A268B" w:rsidRDefault="00EF4190" w:rsidP="00892AC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817" w:type="dxa"/>
          </w:tcPr>
          <w:p w14:paraId="4E01667D" w14:textId="77777777" w:rsidR="00EF4190" w:rsidRPr="002A268B" w:rsidRDefault="00EF4190" w:rsidP="00892AC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764" w:type="dxa"/>
          </w:tcPr>
          <w:p w14:paraId="26C59E15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1" w:type="dxa"/>
          </w:tcPr>
          <w:p w14:paraId="064E48D9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EF4190" w14:paraId="224666BE" w14:textId="77777777" w:rsidTr="00892AC2">
        <w:tc>
          <w:tcPr>
            <w:tcW w:w="604" w:type="dxa"/>
          </w:tcPr>
          <w:p w14:paraId="29C1CDDC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  <w:tc>
          <w:tcPr>
            <w:tcW w:w="983" w:type="dxa"/>
          </w:tcPr>
          <w:p w14:paraId="0B03497E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28</w:t>
            </w:r>
          </w:p>
        </w:tc>
        <w:tc>
          <w:tcPr>
            <w:tcW w:w="3232" w:type="dxa"/>
          </w:tcPr>
          <w:p w14:paraId="18270EB7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ИНТЕГРИСАНИ ВЕБ СИСТЕМИ</w:t>
            </w:r>
          </w:p>
        </w:tc>
        <w:tc>
          <w:tcPr>
            <w:tcW w:w="974" w:type="dxa"/>
          </w:tcPr>
          <w:p w14:paraId="2D6C2ED7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5</w:t>
            </w:r>
          </w:p>
        </w:tc>
        <w:tc>
          <w:tcPr>
            <w:tcW w:w="1120" w:type="dxa"/>
          </w:tcPr>
          <w:p w14:paraId="2A4DB5F7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024A7FA1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7F0EEE1E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</w:tcPr>
          <w:p w14:paraId="7AD202A9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1" w:type="dxa"/>
          </w:tcPr>
          <w:p w14:paraId="65BD17C9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EF4190" w14:paraId="72C4688E" w14:textId="77777777" w:rsidTr="00892AC2">
        <w:tc>
          <w:tcPr>
            <w:tcW w:w="604" w:type="dxa"/>
          </w:tcPr>
          <w:p w14:paraId="01E05002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7</w:t>
            </w:r>
          </w:p>
        </w:tc>
        <w:tc>
          <w:tcPr>
            <w:tcW w:w="983" w:type="dxa"/>
          </w:tcPr>
          <w:p w14:paraId="156A0D0F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79</w:t>
            </w:r>
          </w:p>
        </w:tc>
        <w:tc>
          <w:tcPr>
            <w:tcW w:w="3232" w:type="dxa"/>
          </w:tcPr>
          <w:p w14:paraId="2083B200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ИНТЕГРАЛНИ РАЗВОЈ ПРОИЗВОДА</w:t>
            </w:r>
          </w:p>
        </w:tc>
        <w:tc>
          <w:tcPr>
            <w:tcW w:w="974" w:type="dxa"/>
          </w:tcPr>
          <w:p w14:paraId="7750614B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5</w:t>
            </w:r>
          </w:p>
        </w:tc>
        <w:tc>
          <w:tcPr>
            <w:tcW w:w="1120" w:type="dxa"/>
          </w:tcPr>
          <w:p w14:paraId="61B17C65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70FE1C29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5F8B3931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</w:tcPr>
          <w:p w14:paraId="7B1E0701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1" w:type="dxa"/>
          </w:tcPr>
          <w:p w14:paraId="49FFBB62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EF4190" w14:paraId="3CE7B767" w14:textId="77777777" w:rsidTr="00892AC2">
        <w:tc>
          <w:tcPr>
            <w:tcW w:w="604" w:type="dxa"/>
          </w:tcPr>
          <w:p w14:paraId="73EBF423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8</w:t>
            </w:r>
          </w:p>
        </w:tc>
        <w:tc>
          <w:tcPr>
            <w:tcW w:w="983" w:type="dxa"/>
          </w:tcPr>
          <w:p w14:paraId="3E01D9ED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41</w:t>
            </w:r>
          </w:p>
        </w:tc>
        <w:tc>
          <w:tcPr>
            <w:tcW w:w="3232" w:type="dxa"/>
          </w:tcPr>
          <w:p w14:paraId="681232A3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ПОСЛОВНО ОДЛУЧИВАЊЕ</w:t>
            </w:r>
          </w:p>
        </w:tc>
        <w:tc>
          <w:tcPr>
            <w:tcW w:w="974" w:type="dxa"/>
          </w:tcPr>
          <w:p w14:paraId="1D2D7361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5</w:t>
            </w:r>
          </w:p>
        </w:tc>
        <w:tc>
          <w:tcPr>
            <w:tcW w:w="1120" w:type="dxa"/>
          </w:tcPr>
          <w:p w14:paraId="73B013BF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44F2797A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252B1729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</w:tcPr>
          <w:p w14:paraId="01245192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1" w:type="dxa"/>
          </w:tcPr>
          <w:p w14:paraId="695A0110" w14:textId="77777777" w:rsidR="00EF4190" w:rsidRPr="00F87892" w:rsidRDefault="00EF4190" w:rsidP="00892AC2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EF4190" w14:paraId="13D84E2E" w14:textId="77777777" w:rsidTr="00892AC2">
        <w:tc>
          <w:tcPr>
            <w:tcW w:w="9912" w:type="dxa"/>
            <w:gridSpan w:val="9"/>
          </w:tcPr>
          <w:p w14:paraId="2073C1A3" w14:textId="77777777" w:rsidR="00EF4190" w:rsidRDefault="00EF4190" w:rsidP="00892AC2">
            <w:pPr>
              <w:rPr>
                <w:lang w:val="sr-Cyrl-CS"/>
              </w:rPr>
            </w:pPr>
          </w:p>
        </w:tc>
      </w:tr>
      <w:tr w:rsidR="00EF4190" w14:paraId="50BAA9CB" w14:textId="77777777" w:rsidTr="00892AC2">
        <w:tc>
          <w:tcPr>
            <w:tcW w:w="9912" w:type="dxa"/>
            <w:gridSpan w:val="9"/>
            <w:shd w:val="clear" w:color="auto" w:fill="D9D9D9" w:themeFill="background1" w:themeFillShade="D9"/>
          </w:tcPr>
          <w:p w14:paraId="6C3BE485" w14:textId="77777777" w:rsidR="00EF4190" w:rsidRPr="00416D16" w:rsidRDefault="00EF4190" w:rsidP="00892AC2">
            <w:pPr>
              <w:rPr>
                <w:b/>
                <w:lang w:val="sr-Cyrl-CS"/>
              </w:rPr>
            </w:pPr>
            <w:r w:rsidRPr="00416D16">
              <w:rPr>
                <w:b/>
                <w:sz w:val="18"/>
                <w:szCs w:val="18"/>
                <w:lang w:val="sr-Cyrl-CS"/>
              </w:rPr>
              <w:t>Обавезни предмети</w:t>
            </w:r>
          </w:p>
        </w:tc>
      </w:tr>
      <w:tr w:rsidR="00EF4190" w14:paraId="5BCACCBA" w14:textId="77777777" w:rsidTr="00892AC2">
        <w:tc>
          <w:tcPr>
            <w:tcW w:w="604" w:type="dxa"/>
            <w:shd w:val="clear" w:color="auto" w:fill="D9D9D9" w:themeFill="background1" w:themeFillShade="D9"/>
          </w:tcPr>
          <w:p w14:paraId="2410A4BE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9</w:t>
            </w:r>
          </w:p>
        </w:tc>
        <w:tc>
          <w:tcPr>
            <w:tcW w:w="983" w:type="dxa"/>
            <w:shd w:val="clear" w:color="auto" w:fill="D9D9D9" w:themeFill="background1" w:themeFillShade="D9"/>
          </w:tcPr>
          <w:p w14:paraId="2D8CD841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161</w:t>
            </w:r>
          </w:p>
        </w:tc>
        <w:tc>
          <w:tcPr>
            <w:tcW w:w="3232" w:type="dxa"/>
            <w:shd w:val="clear" w:color="auto" w:fill="D9D9D9" w:themeFill="background1" w:themeFillShade="D9"/>
          </w:tcPr>
          <w:p w14:paraId="0F50F72E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НЕМАЧКИ ЈЕЗИК</w:t>
            </w:r>
          </w:p>
        </w:tc>
        <w:tc>
          <w:tcPr>
            <w:tcW w:w="974" w:type="dxa"/>
            <w:shd w:val="clear" w:color="auto" w:fill="D9D9D9" w:themeFill="background1" w:themeFillShade="D9"/>
          </w:tcPr>
          <w:p w14:paraId="302750B7" w14:textId="77777777" w:rsidR="00EF4190" w:rsidRPr="00F87892" w:rsidRDefault="00EF4190" w:rsidP="00892AC2">
            <w:pPr>
              <w:rPr>
                <w:sz w:val="20"/>
                <w:szCs w:val="20"/>
              </w:rPr>
            </w:pPr>
            <w:r w:rsidRPr="00F87892">
              <w:rPr>
                <w:sz w:val="20"/>
                <w:szCs w:val="20"/>
                <w:lang w:val="sr-Cyrl-CS"/>
              </w:rPr>
              <w:t>6</w:t>
            </w:r>
          </w:p>
        </w:tc>
        <w:tc>
          <w:tcPr>
            <w:tcW w:w="1120" w:type="dxa"/>
            <w:shd w:val="clear" w:color="auto" w:fill="D9D9D9" w:themeFill="background1" w:themeFillShade="D9"/>
          </w:tcPr>
          <w:p w14:paraId="6F504E60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  <w:shd w:val="clear" w:color="auto" w:fill="D9D9D9" w:themeFill="background1" w:themeFillShade="D9"/>
          </w:tcPr>
          <w:p w14:paraId="76DBA72B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  <w:shd w:val="clear" w:color="auto" w:fill="D9D9D9" w:themeFill="background1" w:themeFillShade="D9"/>
          </w:tcPr>
          <w:p w14:paraId="63A904D8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shd w:val="clear" w:color="auto" w:fill="D9D9D9" w:themeFill="background1" w:themeFillShade="D9"/>
          </w:tcPr>
          <w:p w14:paraId="662BC5C8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1" w:type="dxa"/>
            <w:shd w:val="clear" w:color="auto" w:fill="D9D9D9" w:themeFill="background1" w:themeFillShade="D9"/>
          </w:tcPr>
          <w:p w14:paraId="384F7867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4</w:t>
            </w:r>
          </w:p>
        </w:tc>
      </w:tr>
      <w:tr w:rsidR="00EF4190" w14:paraId="61884D80" w14:textId="77777777" w:rsidTr="00892AC2">
        <w:tc>
          <w:tcPr>
            <w:tcW w:w="604" w:type="dxa"/>
            <w:shd w:val="clear" w:color="auto" w:fill="D9D9D9" w:themeFill="background1" w:themeFillShade="D9"/>
          </w:tcPr>
          <w:p w14:paraId="0E1CD616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10</w:t>
            </w:r>
          </w:p>
        </w:tc>
        <w:tc>
          <w:tcPr>
            <w:tcW w:w="983" w:type="dxa"/>
            <w:shd w:val="clear" w:color="auto" w:fill="D9D9D9" w:themeFill="background1" w:themeFillShade="D9"/>
          </w:tcPr>
          <w:p w14:paraId="034DCDA8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162</w:t>
            </w:r>
          </w:p>
        </w:tc>
        <w:tc>
          <w:tcPr>
            <w:tcW w:w="3232" w:type="dxa"/>
            <w:shd w:val="clear" w:color="auto" w:fill="D9D9D9" w:themeFill="background1" w:themeFillShade="D9"/>
          </w:tcPr>
          <w:p w14:paraId="5AD75A54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ТЕХНИЧКИ ЕНГЛЕСКИ ЈЕЗИК</w:t>
            </w:r>
          </w:p>
        </w:tc>
        <w:tc>
          <w:tcPr>
            <w:tcW w:w="974" w:type="dxa"/>
            <w:shd w:val="clear" w:color="auto" w:fill="D9D9D9" w:themeFill="background1" w:themeFillShade="D9"/>
          </w:tcPr>
          <w:p w14:paraId="12B1407B" w14:textId="77777777" w:rsidR="00EF4190" w:rsidRPr="00F87892" w:rsidRDefault="00EF4190" w:rsidP="00892AC2">
            <w:pPr>
              <w:rPr>
                <w:sz w:val="20"/>
                <w:szCs w:val="20"/>
              </w:rPr>
            </w:pPr>
            <w:r w:rsidRPr="00F87892">
              <w:rPr>
                <w:sz w:val="20"/>
                <w:szCs w:val="20"/>
                <w:lang w:val="sr-Cyrl-CS"/>
              </w:rPr>
              <w:t>6</w:t>
            </w:r>
          </w:p>
        </w:tc>
        <w:tc>
          <w:tcPr>
            <w:tcW w:w="1120" w:type="dxa"/>
            <w:shd w:val="clear" w:color="auto" w:fill="D9D9D9" w:themeFill="background1" w:themeFillShade="D9"/>
          </w:tcPr>
          <w:p w14:paraId="350371BF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  <w:shd w:val="clear" w:color="auto" w:fill="D9D9D9" w:themeFill="background1" w:themeFillShade="D9"/>
          </w:tcPr>
          <w:p w14:paraId="602F75AA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  <w:shd w:val="clear" w:color="auto" w:fill="D9D9D9" w:themeFill="background1" w:themeFillShade="D9"/>
          </w:tcPr>
          <w:p w14:paraId="17C1ED53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shd w:val="clear" w:color="auto" w:fill="D9D9D9" w:themeFill="background1" w:themeFillShade="D9"/>
          </w:tcPr>
          <w:p w14:paraId="05BA5895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1" w:type="dxa"/>
            <w:shd w:val="clear" w:color="auto" w:fill="D9D9D9" w:themeFill="background1" w:themeFillShade="D9"/>
          </w:tcPr>
          <w:p w14:paraId="58E4EDEC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4</w:t>
            </w:r>
          </w:p>
        </w:tc>
      </w:tr>
      <w:tr w:rsidR="00EF4190" w14:paraId="59F8E528" w14:textId="77777777" w:rsidTr="00892AC2">
        <w:tc>
          <w:tcPr>
            <w:tcW w:w="604" w:type="dxa"/>
            <w:shd w:val="clear" w:color="auto" w:fill="D9D9D9" w:themeFill="background1" w:themeFillShade="D9"/>
          </w:tcPr>
          <w:p w14:paraId="45120E60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11</w:t>
            </w:r>
          </w:p>
        </w:tc>
        <w:tc>
          <w:tcPr>
            <w:tcW w:w="983" w:type="dxa"/>
            <w:shd w:val="clear" w:color="auto" w:fill="D9D9D9" w:themeFill="background1" w:themeFillShade="D9"/>
          </w:tcPr>
          <w:p w14:paraId="60BE61C6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163</w:t>
            </w:r>
          </w:p>
        </w:tc>
        <w:tc>
          <w:tcPr>
            <w:tcW w:w="3232" w:type="dxa"/>
            <w:shd w:val="clear" w:color="auto" w:fill="D9D9D9" w:themeFill="background1" w:themeFillShade="D9"/>
          </w:tcPr>
          <w:p w14:paraId="02B9CE29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ПРОЈЕКАТ</w:t>
            </w:r>
          </w:p>
        </w:tc>
        <w:tc>
          <w:tcPr>
            <w:tcW w:w="974" w:type="dxa"/>
            <w:shd w:val="clear" w:color="auto" w:fill="D9D9D9" w:themeFill="background1" w:themeFillShade="D9"/>
          </w:tcPr>
          <w:p w14:paraId="2D26BD95" w14:textId="77777777" w:rsidR="00EF4190" w:rsidRPr="00F87892" w:rsidRDefault="00EF4190" w:rsidP="00892AC2">
            <w:pPr>
              <w:rPr>
                <w:sz w:val="20"/>
                <w:szCs w:val="20"/>
              </w:rPr>
            </w:pPr>
            <w:r w:rsidRPr="00F87892">
              <w:rPr>
                <w:sz w:val="20"/>
                <w:szCs w:val="20"/>
                <w:lang w:val="sr-Cyrl-CS"/>
              </w:rPr>
              <w:t>6</w:t>
            </w:r>
          </w:p>
        </w:tc>
        <w:tc>
          <w:tcPr>
            <w:tcW w:w="1120" w:type="dxa"/>
            <w:shd w:val="clear" w:color="auto" w:fill="D9D9D9" w:themeFill="background1" w:themeFillShade="D9"/>
          </w:tcPr>
          <w:p w14:paraId="4243C9EF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  <w:shd w:val="clear" w:color="auto" w:fill="D9D9D9" w:themeFill="background1" w:themeFillShade="D9"/>
          </w:tcPr>
          <w:p w14:paraId="3DA6A746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  <w:shd w:val="clear" w:color="auto" w:fill="D9D9D9" w:themeFill="background1" w:themeFillShade="D9"/>
          </w:tcPr>
          <w:p w14:paraId="3D6BECEA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shd w:val="clear" w:color="auto" w:fill="D9D9D9" w:themeFill="background1" w:themeFillShade="D9"/>
          </w:tcPr>
          <w:p w14:paraId="706CA798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1" w:type="dxa"/>
            <w:shd w:val="clear" w:color="auto" w:fill="D9D9D9" w:themeFill="background1" w:themeFillShade="D9"/>
          </w:tcPr>
          <w:p w14:paraId="13666337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2</w:t>
            </w:r>
          </w:p>
        </w:tc>
      </w:tr>
      <w:tr w:rsidR="00EF4190" w:rsidRPr="004938E8" w14:paraId="46A8A1D5" w14:textId="77777777" w:rsidTr="00892AC2">
        <w:tc>
          <w:tcPr>
            <w:tcW w:w="604" w:type="dxa"/>
            <w:shd w:val="clear" w:color="auto" w:fill="D9D9D9" w:themeFill="background1" w:themeFillShade="D9"/>
          </w:tcPr>
          <w:p w14:paraId="3C7C27DE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12</w:t>
            </w:r>
          </w:p>
        </w:tc>
        <w:tc>
          <w:tcPr>
            <w:tcW w:w="983" w:type="dxa"/>
            <w:shd w:val="clear" w:color="auto" w:fill="D9D9D9" w:themeFill="background1" w:themeFillShade="D9"/>
          </w:tcPr>
          <w:p w14:paraId="02123E8D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ИНФ164</w:t>
            </w:r>
          </w:p>
        </w:tc>
        <w:tc>
          <w:tcPr>
            <w:tcW w:w="3232" w:type="dxa"/>
            <w:shd w:val="clear" w:color="auto" w:fill="D9D9D9" w:themeFill="background1" w:themeFillShade="D9"/>
          </w:tcPr>
          <w:p w14:paraId="10F664F7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СТРУЧНА ПРАКСА</w:t>
            </w:r>
          </w:p>
        </w:tc>
        <w:tc>
          <w:tcPr>
            <w:tcW w:w="974" w:type="dxa"/>
            <w:shd w:val="clear" w:color="auto" w:fill="D9D9D9" w:themeFill="background1" w:themeFillShade="D9"/>
          </w:tcPr>
          <w:p w14:paraId="578C24FC" w14:textId="77777777" w:rsidR="00EF4190" w:rsidRPr="00F87892" w:rsidRDefault="00EF4190" w:rsidP="00892AC2">
            <w:pPr>
              <w:rPr>
                <w:sz w:val="20"/>
                <w:szCs w:val="20"/>
              </w:rPr>
            </w:pPr>
            <w:r w:rsidRPr="00F87892">
              <w:rPr>
                <w:sz w:val="20"/>
                <w:szCs w:val="20"/>
                <w:lang w:val="sr-Cyrl-CS"/>
              </w:rPr>
              <w:t>6</w:t>
            </w:r>
          </w:p>
        </w:tc>
        <w:tc>
          <w:tcPr>
            <w:tcW w:w="1120" w:type="dxa"/>
            <w:shd w:val="clear" w:color="auto" w:fill="D9D9D9" w:themeFill="background1" w:themeFillShade="D9"/>
          </w:tcPr>
          <w:p w14:paraId="3673AC71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27" w:type="dxa"/>
            <w:shd w:val="clear" w:color="auto" w:fill="D9D9D9" w:themeFill="background1" w:themeFillShade="D9"/>
          </w:tcPr>
          <w:p w14:paraId="0EAB3D2D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817" w:type="dxa"/>
            <w:shd w:val="clear" w:color="auto" w:fill="D9D9D9" w:themeFill="background1" w:themeFillShade="D9"/>
          </w:tcPr>
          <w:p w14:paraId="5A569DD2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shd w:val="clear" w:color="auto" w:fill="D9D9D9" w:themeFill="background1" w:themeFillShade="D9"/>
          </w:tcPr>
          <w:p w14:paraId="47F15D27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4</w:t>
            </w:r>
          </w:p>
        </w:tc>
        <w:tc>
          <w:tcPr>
            <w:tcW w:w="691" w:type="dxa"/>
            <w:shd w:val="clear" w:color="auto" w:fill="D9D9D9" w:themeFill="background1" w:themeFillShade="D9"/>
          </w:tcPr>
          <w:p w14:paraId="118F6F2C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2</w:t>
            </w:r>
          </w:p>
        </w:tc>
      </w:tr>
      <w:tr w:rsidR="00EF4190" w14:paraId="3AAD2436" w14:textId="77777777" w:rsidTr="00892AC2">
        <w:tc>
          <w:tcPr>
            <w:tcW w:w="604" w:type="dxa"/>
            <w:shd w:val="clear" w:color="auto" w:fill="D9D9D9" w:themeFill="background1" w:themeFillShade="D9"/>
          </w:tcPr>
          <w:p w14:paraId="4E5540B8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13</w:t>
            </w:r>
          </w:p>
        </w:tc>
        <w:tc>
          <w:tcPr>
            <w:tcW w:w="983" w:type="dxa"/>
            <w:shd w:val="clear" w:color="auto" w:fill="D9D9D9" w:themeFill="background1" w:themeFillShade="D9"/>
          </w:tcPr>
          <w:p w14:paraId="37A0B29A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ИНФ165</w:t>
            </w:r>
          </w:p>
        </w:tc>
        <w:tc>
          <w:tcPr>
            <w:tcW w:w="3232" w:type="dxa"/>
            <w:shd w:val="clear" w:color="auto" w:fill="D9D9D9" w:themeFill="background1" w:themeFillShade="D9"/>
          </w:tcPr>
          <w:p w14:paraId="2AF09D08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ЗАВРШНИ РАД</w:t>
            </w:r>
          </w:p>
        </w:tc>
        <w:tc>
          <w:tcPr>
            <w:tcW w:w="974" w:type="dxa"/>
            <w:shd w:val="clear" w:color="auto" w:fill="D9D9D9" w:themeFill="background1" w:themeFillShade="D9"/>
          </w:tcPr>
          <w:p w14:paraId="6BC502A3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6</w:t>
            </w:r>
          </w:p>
        </w:tc>
        <w:tc>
          <w:tcPr>
            <w:tcW w:w="1120" w:type="dxa"/>
            <w:shd w:val="clear" w:color="auto" w:fill="D9D9D9" w:themeFill="background1" w:themeFillShade="D9"/>
          </w:tcPr>
          <w:p w14:paraId="0003130A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27" w:type="dxa"/>
            <w:shd w:val="clear" w:color="auto" w:fill="D9D9D9" w:themeFill="background1" w:themeFillShade="D9"/>
          </w:tcPr>
          <w:p w14:paraId="10FE28CC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817" w:type="dxa"/>
            <w:shd w:val="clear" w:color="auto" w:fill="D9D9D9" w:themeFill="background1" w:themeFillShade="D9"/>
          </w:tcPr>
          <w:p w14:paraId="016FDC80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shd w:val="clear" w:color="auto" w:fill="D9D9D9" w:themeFill="background1" w:themeFillShade="D9"/>
          </w:tcPr>
          <w:p w14:paraId="3B6AD941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12</w:t>
            </w:r>
          </w:p>
        </w:tc>
        <w:tc>
          <w:tcPr>
            <w:tcW w:w="691" w:type="dxa"/>
            <w:shd w:val="clear" w:color="auto" w:fill="D9D9D9" w:themeFill="background1" w:themeFillShade="D9"/>
          </w:tcPr>
          <w:p w14:paraId="0D1D5E09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6</w:t>
            </w:r>
          </w:p>
        </w:tc>
      </w:tr>
      <w:tr w:rsidR="00EF4190" w14:paraId="4C6D290D" w14:textId="77777777" w:rsidTr="00892AC2">
        <w:tc>
          <w:tcPr>
            <w:tcW w:w="9912" w:type="dxa"/>
            <w:gridSpan w:val="9"/>
          </w:tcPr>
          <w:p w14:paraId="1F52F426" w14:textId="77777777" w:rsidR="00EF4190" w:rsidRDefault="00EF4190" w:rsidP="00892AC2">
            <w:pPr>
              <w:rPr>
                <w:lang w:val="sr-Cyrl-CS"/>
              </w:rPr>
            </w:pPr>
          </w:p>
        </w:tc>
      </w:tr>
      <w:tr w:rsidR="00EF4190" w14:paraId="50A2600C" w14:textId="77777777" w:rsidTr="00892AC2">
        <w:tc>
          <w:tcPr>
            <w:tcW w:w="9912" w:type="dxa"/>
            <w:gridSpan w:val="9"/>
          </w:tcPr>
          <w:p w14:paraId="12CCA9FF" w14:textId="77777777" w:rsidR="00EF4190" w:rsidRPr="00C1010C" w:rsidRDefault="00EF4190" w:rsidP="00892AC2">
            <w:pPr>
              <w:rPr>
                <w:b/>
                <w:sz w:val="18"/>
                <w:szCs w:val="18"/>
                <w:lang w:val="sr-Cyrl-CS"/>
              </w:rPr>
            </w:pPr>
            <w:r>
              <w:rPr>
                <w:b/>
                <w:sz w:val="18"/>
                <w:szCs w:val="18"/>
                <w:lang w:val="sr-Cyrl-CS"/>
              </w:rPr>
              <w:t>Изборна група 6</w:t>
            </w:r>
            <w:r>
              <w:rPr>
                <w:b/>
                <w:sz w:val="18"/>
                <w:szCs w:val="18"/>
              </w:rPr>
              <w:t xml:space="preserve"> (</w:t>
            </w:r>
            <w:r>
              <w:rPr>
                <w:b/>
                <w:sz w:val="18"/>
                <w:szCs w:val="18"/>
                <w:lang w:val="sr-Cyrl-RS"/>
              </w:rPr>
              <w:t>бира се 12 од 24 ЕСПБ)</w:t>
            </w:r>
          </w:p>
        </w:tc>
      </w:tr>
      <w:tr w:rsidR="00EF4190" w14:paraId="7BFAA96C" w14:textId="77777777" w:rsidTr="00892AC2">
        <w:tc>
          <w:tcPr>
            <w:tcW w:w="604" w:type="dxa"/>
          </w:tcPr>
          <w:p w14:paraId="004B7FFC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14</w:t>
            </w:r>
          </w:p>
        </w:tc>
        <w:tc>
          <w:tcPr>
            <w:tcW w:w="983" w:type="dxa"/>
          </w:tcPr>
          <w:p w14:paraId="6B798EEE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229</w:t>
            </w:r>
          </w:p>
        </w:tc>
        <w:tc>
          <w:tcPr>
            <w:tcW w:w="3232" w:type="dxa"/>
          </w:tcPr>
          <w:p w14:paraId="316D3CFF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АНИМАЦИЈЕ У РАЧУНАРСТВУ</w:t>
            </w:r>
          </w:p>
        </w:tc>
        <w:tc>
          <w:tcPr>
            <w:tcW w:w="974" w:type="dxa"/>
          </w:tcPr>
          <w:p w14:paraId="46C9C027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6</w:t>
            </w:r>
          </w:p>
        </w:tc>
        <w:tc>
          <w:tcPr>
            <w:tcW w:w="1120" w:type="dxa"/>
          </w:tcPr>
          <w:p w14:paraId="44DD76E1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7F265FFD" w14:textId="77777777" w:rsidR="00EF4190" w:rsidRPr="005D677D" w:rsidRDefault="00EF4190" w:rsidP="00892A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7" w:type="dxa"/>
          </w:tcPr>
          <w:p w14:paraId="7E3D6D55" w14:textId="77777777" w:rsidR="00EF4190" w:rsidRPr="005D677D" w:rsidRDefault="00EF4190" w:rsidP="00892A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64" w:type="dxa"/>
          </w:tcPr>
          <w:p w14:paraId="159862F9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1" w:type="dxa"/>
          </w:tcPr>
          <w:p w14:paraId="12199F22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6</w:t>
            </w:r>
          </w:p>
        </w:tc>
      </w:tr>
      <w:tr w:rsidR="00EF4190" w14:paraId="6AFA6DB5" w14:textId="77777777" w:rsidTr="00892AC2">
        <w:tc>
          <w:tcPr>
            <w:tcW w:w="604" w:type="dxa"/>
          </w:tcPr>
          <w:p w14:paraId="5A429EC7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15</w:t>
            </w:r>
          </w:p>
        </w:tc>
        <w:tc>
          <w:tcPr>
            <w:tcW w:w="983" w:type="dxa"/>
          </w:tcPr>
          <w:p w14:paraId="48D20C96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230</w:t>
            </w:r>
          </w:p>
        </w:tc>
        <w:tc>
          <w:tcPr>
            <w:tcW w:w="3232" w:type="dxa"/>
          </w:tcPr>
          <w:p w14:paraId="3D39BD98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ВЕШТАЧКА ИНТЕЛИГЕНЦИЈА</w:t>
            </w:r>
          </w:p>
        </w:tc>
        <w:tc>
          <w:tcPr>
            <w:tcW w:w="974" w:type="dxa"/>
          </w:tcPr>
          <w:p w14:paraId="6B2B47A8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6</w:t>
            </w:r>
          </w:p>
        </w:tc>
        <w:tc>
          <w:tcPr>
            <w:tcW w:w="1120" w:type="dxa"/>
          </w:tcPr>
          <w:p w14:paraId="7668F742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33E2894D" w14:textId="77777777" w:rsidR="00EF4190" w:rsidRPr="005D677D" w:rsidRDefault="00EF4190" w:rsidP="00892A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7" w:type="dxa"/>
          </w:tcPr>
          <w:p w14:paraId="14BA1F39" w14:textId="77777777" w:rsidR="00EF4190" w:rsidRPr="005D677D" w:rsidRDefault="00EF4190" w:rsidP="00892A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64" w:type="dxa"/>
          </w:tcPr>
          <w:p w14:paraId="434C95CA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1" w:type="dxa"/>
          </w:tcPr>
          <w:p w14:paraId="6C1B362E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6</w:t>
            </w:r>
          </w:p>
        </w:tc>
      </w:tr>
      <w:tr w:rsidR="00EF4190" w14:paraId="4B309BDF" w14:textId="77777777" w:rsidTr="00892AC2">
        <w:tc>
          <w:tcPr>
            <w:tcW w:w="604" w:type="dxa"/>
          </w:tcPr>
          <w:p w14:paraId="244FA148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16</w:t>
            </w:r>
          </w:p>
        </w:tc>
        <w:tc>
          <w:tcPr>
            <w:tcW w:w="983" w:type="dxa"/>
          </w:tcPr>
          <w:p w14:paraId="1DEB099F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209</w:t>
            </w:r>
          </w:p>
        </w:tc>
        <w:tc>
          <w:tcPr>
            <w:tcW w:w="3232" w:type="dxa"/>
          </w:tcPr>
          <w:p w14:paraId="5CDCD0A8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УГЊЕЖДЕНИ СИСТЕМИ</w:t>
            </w:r>
          </w:p>
        </w:tc>
        <w:tc>
          <w:tcPr>
            <w:tcW w:w="974" w:type="dxa"/>
          </w:tcPr>
          <w:p w14:paraId="1E3DAA34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6</w:t>
            </w:r>
          </w:p>
        </w:tc>
        <w:tc>
          <w:tcPr>
            <w:tcW w:w="1120" w:type="dxa"/>
          </w:tcPr>
          <w:p w14:paraId="3EB75951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1AEA5CC2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2BF53A45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</w:tcPr>
          <w:p w14:paraId="79C940F4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1" w:type="dxa"/>
          </w:tcPr>
          <w:p w14:paraId="38CDD351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6</w:t>
            </w:r>
          </w:p>
        </w:tc>
      </w:tr>
      <w:tr w:rsidR="00EF4190" w14:paraId="2C6B296D" w14:textId="77777777" w:rsidTr="00892AC2">
        <w:tc>
          <w:tcPr>
            <w:tcW w:w="604" w:type="dxa"/>
          </w:tcPr>
          <w:p w14:paraId="22D8A4DD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17</w:t>
            </w:r>
          </w:p>
        </w:tc>
        <w:tc>
          <w:tcPr>
            <w:tcW w:w="983" w:type="dxa"/>
          </w:tcPr>
          <w:p w14:paraId="6C396682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243</w:t>
            </w:r>
          </w:p>
        </w:tc>
        <w:tc>
          <w:tcPr>
            <w:tcW w:w="3232" w:type="dxa"/>
          </w:tcPr>
          <w:p w14:paraId="711E7A37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МЕНАЏМЕНТ ПРОЈЕКАТА</w:t>
            </w:r>
          </w:p>
        </w:tc>
        <w:tc>
          <w:tcPr>
            <w:tcW w:w="974" w:type="dxa"/>
          </w:tcPr>
          <w:p w14:paraId="39438CE3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6</w:t>
            </w:r>
          </w:p>
        </w:tc>
        <w:tc>
          <w:tcPr>
            <w:tcW w:w="1120" w:type="dxa"/>
          </w:tcPr>
          <w:p w14:paraId="6F80B282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374D2175" w14:textId="77777777" w:rsidR="00EF4190" w:rsidRPr="005D677D" w:rsidRDefault="00EF4190" w:rsidP="00892A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7" w:type="dxa"/>
          </w:tcPr>
          <w:p w14:paraId="250965A4" w14:textId="77777777" w:rsidR="00EF4190" w:rsidRPr="0066714F" w:rsidRDefault="00EF4190" w:rsidP="00892AC2">
            <w:pPr>
              <w:rPr>
                <w:sz w:val="20"/>
                <w:szCs w:val="20"/>
                <w:lang w:val="sr-Cyrl-RS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64" w:type="dxa"/>
          </w:tcPr>
          <w:p w14:paraId="748CF9C6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1" w:type="dxa"/>
          </w:tcPr>
          <w:p w14:paraId="5F571FC8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6</w:t>
            </w:r>
          </w:p>
        </w:tc>
      </w:tr>
      <w:tr w:rsidR="00EF4190" w14:paraId="35DBA4C5" w14:textId="77777777" w:rsidTr="00892AC2">
        <w:tc>
          <w:tcPr>
            <w:tcW w:w="5793" w:type="dxa"/>
            <w:gridSpan w:val="4"/>
          </w:tcPr>
          <w:p w14:paraId="26211869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УКУПНО ЧАСОВА АКТИВНЕ НАСТАВЕ</w:t>
            </w:r>
          </w:p>
        </w:tc>
        <w:tc>
          <w:tcPr>
            <w:tcW w:w="2664" w:type="dxa"/>
            <w:gridSpan w:val="3"/>
          </w:tcPr>
          <w:p w14:paraId="5EB23781" w14:textId="77777777" w:rsidR="00EF4190" w:rsidRPr="00605B79" w:rsidRDefault="00EF4190" w:rsidP="00892AC2">
            <w:pPr>
              <w:jc w:val="center"/>
              <w:rPr>
                <w:sz w:val="20"/>
                <w:szCs w:val="20"/>
                <w:lang w:val="sr-Cyrl-RS"/>
              </w:rPr>
            </w:pPr>
            <w:r>
              <w:rPr>
                <w:sz w:val="20"/>
                <w:szCs w:val="20"/>
                <w:lang w:val="sr-Cyrl-RS"/>
              </w:rPr>
              <w:t>40</w:t>
            </w:r>
          </w:p>
        </w:tc>
        <w:tc>
          <w:tcPr>
            <w:tcW w:w="764" w:type="dxa"/>
          </w:tcPr>
          <w:p w14:paraId="76083503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</w:p>
        </w:tc>
        <w:tc>
          <w:tcPr>
            <w:tcW w:w="691" w:type="dxa"/>
          </w:tcPr>
          <w:p w14:paraId="33E6BC89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</w:p>
        </w:tc>
      </w:tr>
      <w:tr w:rsidR="00EF4190" w14:paraId="4A1F6777" w14:textId="77777777" w:rsidTr="00892AC2">
        <w:tc>
          <w:tcPr>
            <w:tcW w:w="5793" w:type="dxa"/>
            <w:gridSpan w:val="4"/>
          </w:tcPr>
          <w:p w14:paraId="464CDA9B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УКУПНО ЕСПБ</w:t>
            </w:r>
          </w:p>
        </w:tc>
        <w:tc>
          <w:tcPr>
            <w:tcW w:w="2664" w:type="dxa"/>
            <w:gridSpan w:val="3"/>
          </w:tcPr>
          <w:p w14:paraId="0D6B3943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</w:p>
        </w:tc>
        <w:tc>
          <w:tcPr>
            <w:tcW w:w="764" w:type="dxa"/>
          </w:tcPr>
          <w:p w14:paraId="658087B8" w14:textId="77777777" w:rsidR="00EF4190" w:rsidRPr="00F87892" w:rsidRDefault="00EF4190" w:rsidP="00892AC2">
            <w:pPr>
              <w:rPr>
                <w:sz w:val="20"/>
                <w:szCs w:val="20"/>
                <w:lang w:val="sr-Cyrl-CS"/>
              </w:rPr>
            </w:pPr>
          </w:p>
        </w:tc>
        <w:tc>
          <w:tcPr>
            <w:tcW w:w="691" w:type="dxa"/>
          </w:tcPr>
          <w:p w14:paraId="0EE38985" w14:textId="77777777" w:rsidR="00EF4190" w:rsidRPr="00E978C6" w:rsidRDefault="00EF4190" w:rsidP="00892A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</w:tr>
    </w:tbl>
    <w:p w14:paraId="31D12A41" w14:textId="77777777" w:rsidR="00EF4190" w:rsidRDefault="00EF4190" w:rsidP="00EF4190">
      <w:pPr>
        <w:spacing w:after="200" w:line="276" w:lineRule="auto"/>
      </w:pPr>
    </w:p>
    <w:p w14:paraId="404EDA47" w14:textId="77777777" w:rsidR="00EF4190" w:rsidRDefault="00EF4190" w:rsidP="00EF4190">
      <w:pPr>
        <w:spacing w:after="200" w:line="276" w:lineRule="auto"/>
      </w:pPr>
      <w:r>
        <w:br w:type="page"/>
      </w:r>
    </w:p>
    <w:p w14:paraId="063081EA" w14:textId="77777777" w:rsidR="00426589" w:rsidRDefault="00426589">
      <w:bookmarkStart w:id="6" w:name="_GoBack"/>
      <w:bookmarkEnd w:id="6"/>
    </w:p>
    <w:sectPr w:rsidR="00426589" w:rsidSect="00EF4190">
      <w:pgSz w:w="11907" w:h="16840" w:code="9"/>
      <w:pgMar w:top="1134" w:right="1134" w:bottom="1134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Mjc0sTA2sDAxsTRW0lEKTi0uzszPAykwrAUA18lxTCwAAAA="/>
  </w:docVars>
  <w:rsids>
    <w:rsidRoot w:val="00EF4190"/>
    <w:rsid w:val="00001E91"/>
    <w:rsid w:val="00003AB7"/>
    <w:rsid w:val="000068E8"/>
    <w:rsid w:val="0001314E"/>
    <w:rsid w:val="00013869"/>
    <w:rsid w:val="00016BBF"/>
    <w:rsid w:val="00020F90"/>
    <w:rsid w:val="00030320"/>
    <w:rsid w:val="00031A0D"/>
    <w:rsid w:val="00034055"/>
    <w:rsid w:val="00034212"/>
    <w:rsid w:val="0003668D"/>
    <w:rsid w:val="000455A6"/>
    <w:rsid w:val="00046386"/>
    <w:rsid w:val="000505EC"/>
    <w:rsid w:val="00052F45"/>
    <w:rsid w:val="00055C7E"/>
    <w:rsid w:val="00056CC3"/>
    <w:rsid w:val="00057840"/>
    <w:rsid w:val="00060A90"/>
    <w:rsid w:val="0006339E"/>
    <w:rsid w:val="0007217A"/>
    <w:rsid w:val="00072FC4"/>
    <w:rsid w:val="00086408"/>
    <w:rsid w:val="000865F9"/>
    <w:rsid w:val="0008698B"/>
    <w:rsid w:val="00091A7F"/>
    <w:rsid w:val="00095DE6"/>
    <w:rsid w:val="00097EAC"/>
    <w:rsid w:val="000A0F28"/>
    <w:rsid w:val="000A187A"/>
    <w:rsid w:val="000A42BD"/>
    <w:rsid w:val="000A5593"/>
    <w:rsid w:val="000A74EC"/>
    <w:rsid w:val="000B0297"/>
    <w:rsid w:val="000B55C9"/>
    <w:rsid w:val="000B5F7F"/>
    <w:rsid w:val="000B745C"/>
    <w:rsid w:val="000B7F13"/>
    <w:rsid w:val="000C123E"/>
    <w:rsid w:val="000C2AB3"/>
    <w:rsid w:val="000C65B3"/>
    <w:rsid w:val="000D3322"/>
    <w:rsid w:val="000D491A"/>
    <w:rsid w:val="000D5CAF"/>
    <w:rsid w:val="000D7182"/>
    <w:rsid w:val="000E3655"/>
    <w:rsid w:val="000F19E7"/>
    <w:rsid w:val="000F43BE"/>
    <w:rsid w:val="000F7560"/>
    <w:rsid w:val="000F75A1"/>
    <w:rsid w:val="00100DF5"/>
    <w:rsid w:val="001067ED"/>
    <w:rsid w:val="00107A17"/>
    <w:rsid w:val="00112DB3"/>
    <w:rsid w:val="00114F0F"/>
    <w:rsid w:val="00115F2F"/>
    <w:rsid w:val="00121975"/>
    <w:rsid w:val="00121E6A"/>
    <w:rsid w:val="001243AC"/>
    <w:rsid w:val="00124B21"/>
    <w:rsid w:val="00125620"/>
    <w:rsid w:val="00131FA3"/>
    <w:rsid w:val="00133A7E"/>
    <w:rsid w:val="00137416"/>
    <w:rsid w:val="00140C5D"/>
    <w:rsid w:val="001445F8"/>
    <w:rsid w:val="00145714"/>
    <w:rsid w:val="001511E6"/>
    <w:rsid w:val="001535DE"/>
    <w:rsid w:val="001553E0"/>
    <w:rsid w:val="00165A4F"/>
    <w:rsid w:val="00165C99"/>
    <w:rsid w:val="00170B4B"/>
    <w:rsid w:val="0017139C"/>
    <w:rsid w:val="00174830"/>
    <w:rsid w:val="00175812"/>
    <w:rsid w:val="001777F9"/>
    <w:rsid w:val="00183968"/>
    <w:rsid w:val="001909D8"/>
    <w:rsid w:val="00191AAD"/>
    <w:rsid w:val="00191DEB"/>
    <w:rsid w:val="0019287E"/>
    <w:rsid w:val="00196F17"/>
    <w:rsid w:val="001A2372"/>
    <w:rsid w:val="001A5FFE"/>
    <w:rsid w:val="001A771A"/>
    <w:rsid w:val="001A7768"/>
    <w:rsid w:val="001B0760"/>
    <w:rsid w:val="001B1F51"/>
    <w:rsid w:val="001B1F60"/>
    <w:rsid w:val="001B5F66"/>
    <w:rsid w:val="001C0743"/>
    <w:rsid w:val="001C2341"/>
    <w:rsid w:val="001C6871"/>
    <w:rsid w:val="001D168D"/>
    <w:rsid w:val="001D637A"/>
    <w:rsid w:val="001E47A1"/>
    <w:rsid w:val="001E596D"/>
    <w:rsid w:val="001E6472"/>
    <w:rsid w:val="001E6C94"/>
    <w:rsid w:val="001E7F2C"/>
    <w:rsid w:val="001F11C3"/>
    <w:rsid w:val="001F34BA"/>
    <w:rsid w:val="001F56E3"/>
    <w:rsid w:val="001F5A6B"/>
    <w:rsid w:val="001F7537"/>
    <w:rsid w:val="00200FCC"/>
    <w:rsid w:val="00202CEC"/>
    <w:rsid w:val="002071AA"/>
    <w:rsid w:val="002117A7"/>
    <w:rsid w:val="00213382"/>
    <w:rsid w:val="002154CC"/>
    <w:rsid w:val="00220663"/>
    <w:rsid w:val="002259A3"/>
    <w:rsid w:val="002265E0"/>
    <w:rsid w:val="00226F4D"/>
    <w:rsid w:val="0022706E"/>
    <w:rsid w:val="002274DC"/>
    <w:rsid w:val="0023483B"/>
    <w:rsid w:val="002368E7"/>
    <w:rsid w:val="002429F0"/>
    <w:rsid w:val="002462C3"/>
    <w:rsid w:val="002466EB"/>
    <w:rsid w:val="00246CD5"/>
    <w:rsid w:val="00246FE9"/>
    <w:rsid w:val="00247211"/>
    <w:rsid w:val="00251460"/>
    <w:rsid w:val="00251F67"/>
    <w:rsid w:val="00253344"/>
    <w:rsid w:val="002552DA"/>
    <w:rsid w:val="00261AA3"/>
    <w:rsid w:val="0026289A"/>
    <w:rsid w:val="00263D5A"/>
    <w:rsid w:val="00263F70"/>
    <w:rsid w:val="00265377"/>
    <w:rsid w:val="00270918"/>
    <w:rsid w:val="00270927"/>
    <w:rsid w:val="0027094C"/>
    <w:rsid w:val="00274E1A"/>
    <w:rsid w:val="00276686"/>
    <w:rsid w:val="0028039F"/>
    <w:rsid w:val="00282273"/>
    <w:rsid w:val="00282E9F"/>
    <w:rsid w:val="00292E00"/>
    <w:rsid w:val="002938D2"/>
    <w:rsid w:val="00295E5E"/>
    <w:rsid w:val="002A3F54"/>
    <w:rsid w:val="002A50B0"/>
    <w:rsid w:val="002B11F2"/>
    <w:rsid w:val="002B54AF"/>
    <w:rsid w:val="002B5738"/>
    <w:rsid w:val="002B5B48"/>
    <w:rsid w:val="002B6363"/>
    <w:rsid w:val="002B7798"/>
    <w:rsid w:val="002D09EC"/>
    <w:rsid w:val="002D0C99"/>
    <w:rsid w:val="002D3EAB"/>
    <w:rsid w:val="002D466F"/>
    <w:rsid w:val="002F2B2A"/>
    <w:rsid w:val="002F363B"/>
    <w:rsid w:val="002F47E9"/>
    <w:rsid w:val="002F53AD"/>
    <w:rsid w:val="002F6F57"/>
    <w:rsid w:val="00300037"/>
    <w:rsid w:val="003022C1"/>
    <w:rsid w:val="00302941"/>
    <w:rsid w:val="00302E3D"/>
    <w:rsid w:val="0031151C"/>
    <w:rsid w:val="003121C1"/>
    <w:rsid w:val="00312DF9"/>
    <w:rsid w:val="00313250"/>
    <w:rsid w:val="00313D7D"/>
    <w:rsid w:val="0031643C"/>
    <w:rsid w:val="003204E3"/>
    <w:rsid w:val="00322CA3"/>
    <w:rsid w:val="00326366"/>
    <w:rsid w:val="00336361"/>
    <w:rsid w:val="00336984"/>
    <w:rsid w:val="0034251D"/>
    <w:rsid w:val="00343A11"/>
    <w:rsid w:val="0034551E"/>
    <w:rsid w:val="00346BCE"/>
    <w:rsid w:val="00355242"/>
    <w:rsid w:val="003625B6"/>
    <w:rsid w:val="003629E2"/>
    <w:rsid w:val="00363419"/>
    <w:rsid w:val="0036364A"/>
    <w:rsid w:val="00363BD1"/>
    <w:rsid w:val="00364B88"/>
    <w:rsid w:val="003658DB"/>
    <w:rsid w:val="00374F78"/>
    <w:rsid w:val="0037649E"/>
    <w:rsid w:val="0037759B"/>
    <w:rsid w:val="00383311"/>
    <w:rsid w:val="0038381A"/>
    <w:rsid w:val="00387C10"/>
    <w:rsid w:val="00395E57"/>
    <w:rsid w:val="003969DB"/>
    <w:rsid w:val="00397730"/>
    <w:rsid w:val="003A10E8"/>
    <w:rsid w:val="003A12EE"/>
    <w:rsid w:val="003A31C1"/>
    <w:rsid w:val="003A3281"/>
    <w:rsid w:val="003A3410"/>
    <w:rsid w:val="003A4804"/>
    <w:rsid w:val="003A5845"/>
    <w:rsid w:val="003A701A"/>
    <w:rsid w:val="003A7B04"/>
    <w:rsid w:val="003B535D"/>
    <w:rsid w:val="003B6B1D"/>
    <w:rsid w:val="003C2DBA"/>
    <w:rsid w:val="003C6F31"/>
    <w:rsid w:val="003D03F9"/>
    <w:rsid w:val="003D4E92"/>
    <w:rsid w:val="003E02D9"/>
    <w:rsid w:val="003E0CAD"/>
    <w:rsid w:val="003E4922"/>
    <w:rsid w:val="003E6B46"/>
    <w:rsid w:val="003E7484"/>
    <w:rsid w:val="003E77A9"/>
    <w:rsid w:val="003F12B7"/>
    <w:rsid w:val="004003F3"/>
    <w:rsid w:val="004023B4"/>
    <w:rsid w:val="00410A78"/>
    <w:rsid w:val="0041483A"/>
    <w:rsid w:val="00422C6E"/>
    <w:rsid w:val="00426589"/>
    <w:rsid w:val="00427E97"/>
    <w:rsid w:val="00430CA4"/>
    <w:rsid w:val="00437399"/>
    <w:rsid w:val="0044760A"/>
    <w:rsid w:val="0045721F"/>
    <w:rsid w:val="004634EF"/>
    <w:rsid w:val="00465C1E"/>
    <w:rsid w:val="004703FF"/>
    <w:rsid w:val="00472B20"/>
    <w:rsid w:val="004735FA"/>
    <w:rsid w:val="004740E7"/>
    <w:rsid w:val="0047734B"/>
    <w:rsid w:val="00480C38"/>
    <w:rsid w:val="004816A9"/>
    <w:rsid w:val="00482DC2"/>
    <w:rsid w:val="00483BF6"/>
    <w:rsid w:val="00486F82"/>
    <w:rsid w:val="0048760F"/>
    <w:rsid w:val="00491620"/>
    <w:rsid w:val="004922AA"/>
    <w:rsid w:val="004940B1"/>
    <w:rsid w:val="00494BEC"/>
    <w:rsid w:val="00495622"/>
    <w:rsid w:val="004972AC"/>
    <w:rsid w:val="004B2DF1"/>
    <w:rsid w:val="004B4850"/>
    <w:rsid w:val="004B4881"/>
    <w:rsid w:val="004C0357"/>
    <w:rsid w:val="004C35DD"/>
    <w:rsid w:val="004C3F9F"/>
    <w:rsid w:val="004C7A97"/>
    <w:rsid w:val="004D1814"/>
    <w:rsid w:val="004D4538"/>
    <w:rsid w:val="004D58EA"/>
    <w:rsid w:val="004D6065"/>
    <w:rsid w:val="004D7D9E"/>
    <w:rsid w:val="004E1912"/>
    <w:rsid w:val="004E614C"/>
    <w:rsid w:val="004E7595"/>
    <w:rsid w:val="004F2BAF"/>
    <w:rsid w:val="004F674C"/>
    <w:rsid w:val="005004FF"/>
    <w:rsid w:val="00501653"/>
    <w:rsid w:val="00501922"/>
    <w:rsid w:val="005027CA"/>
    <w:rsid w:val="005060AC"/>
    <w:rsid w:val="00513F4D"/>
    <w:rsid w:val="00514ED9"/>
    <w:rsid w:val="00522BB0"/>
    <w:rsid w:val="0052402A"/>
    <w:rsid w:val="00524CCA"/>
    <w:rsid w:val="005276D4"/>
    <w:rsid w:val="005338AB"/>
    <w:rsid w:val="00534B88"/>
    <w:rsid w:val="00535248"/>
    <w:rsid w:val="00536AB3"/>
    <w:rsid w:val="00536BEA"/>
    <w:rsid w:val="005377CF"/>
    <w:rsid w:val="00540439"/>
    <w:rsid w:val="00542511"/>
    <w:rsid w:val="00542D21"/>
    <w:rsid w:val="00543903"/>
    <w:rsid w:val="005519B4"/>
    <w:rsid w:val="0055241F"/>
    <w:rsid w:val="00554D05"/>
    <w:rsid w:val="005605F6"/>
    <w:rsid w:val="00560A7E"/>
    <w:rsid w:val="005631F2"/>
    <w:rsid w:val="0056611C"/>
    <w:rsid w:val="0057266F"/>
    <w:rsid w:val="005737CE"/>
    <w:rsid w:val="00582DDE"/>
    <w:rsid w:val="00585516"/>
    <w:rsid w:val="00595855"/>
    <w:rsid w:val="00596D56"/>
    <w:rsid w:val="005A17AA"/>
    <w:rsid w:val="005A44DB"/>
    <w:rsid w:val="005A55A4"/>
    <w:rsid w:val="005A615F"/>
    <w:rsid w:val="005A7E5E"/>
    <w:rsid w:val="005B27A1"/>
    <w:rsid w:val="005B283F"/>
    <w:rsid w:val="005B4C6E"/>
    <w:rsid w:val="005C0FA7"/>
    <w:rsid w:val="005C5B4D"/>
    <w:rsid w:val="005C66F5"/>
    <w:rsid w:val="005D0885"/>
    <w:rsid w:val="005D1063"/>
    <w:rsid w:val="005D1225"/>
    <w:rsid w:val="005D1418"/>
    <w:rsid w:val="005D274B"/>
    <w:rsid w:val="005D2DF1"/>
    <w:rsid w:val="005D6BE9"/>
    <w:rsid w:val="005E0B0F"/>
    <w:rsid w:val="005E7D8D"/>
    <w:rsid w:val="005F1B25"/>
    <w:rsid w:val="005F20E0"/>
    <w:rsid w:val="005F2689"/>
    <w:rsid w:val="005F2A6D"/>
    <w:rsid w:val="005F57FC"/>
    <w:rsid w:val="005F6607"/>
    <w:rsid w:val="00600C3B"/>
    <w:rsid w:val="00601738"/>
    <w:rsid w:val="00601B63"/>
    <w:rsid w:val="00601FAC"/>
    <w:rsid w:val="00605E94"/>
    <w:rsid w:val="00611E3F"/>
    <w:rsid w:val="006123E4"/>
    <w:rsid w:val="00614163"/>
    <w:rsid w:val="0062128E"/>
    <w:rsid w:val="00626806"/>
    <w:rsid w:val="00626F29"/>
    <w:rsid w:val="00630A6E"/>
    <w:rsid w:val="006323A3"/>
    <w:rsid w:val="006327D9"/>
    <w:rsid w:val="00632A4E"/>
    <w:rsid w:val="00635046"/>
    <w:rsid w:val="00637D81"/>
    <w:rsid w:val="00642CD8"/>
    <w:rsid w:val="00650D78"/>
    <w:rsid w:val="0065298F"/>
    <w:rsid w:val="006543A9"/>
    <w:rsid w:val="006569BD"/>
    <w:rsid w:val="00656DA7"/>
    <w:rsid w:val="006579E1"/>
    <w:rsid w:val="0066145A"/>
    <w:rsid w:val="006646F4"/>
    <w:rsid w:val="00665CF4"/>
    <w:rsid w:val="00666784"/>
    <w:rsid w:val="00667CDD"/>
    <w:rsid w:val="00675348"/>
    <w:rsid w:val="0067661D"/>
    <w:rsid w:val="0067677F"/>
    <w:rsid w:val="00681E7E"/>
    <w:rsid w:val="0068240D"/>
    <w:rsid w:val="00684800"/>
    <w:rsid w:val="006853AF"/>
    <w:rsid w:val="006943B4"/>
    <w:rsid w:val="006944DF"/>
    <w:rsid w:val="00695835"/>
    <w:rsid w:val="006959B8"/>
    <w:rsid w:val="006960E5"/>
    <w:rsid w:val="006A1BC8"/>
    <w:rsid w:val="006A25B6"/>
    <w:rsid w:val="006A4231"/>
    <w:rsid w:val="006A4F0E"/>
    <w:rsid w:val="006A554D"/>
    <w:rsid w:val="006A55FF"/>
    <w:rsid w:val="006A671A"/>
    <w:rsid w:val="006B1D23"/>
    <w:rsid w:val="006B3E9C"/>
    <w:rsid w:val="006B3ECE"/>
    <w:rsid w:val="006C1197"/>
    <w:rsid w:val="006C362C"/>
    <w:rsid w:val="006C4C41"/>
    <w:rsid w:val="006C55D9"/>
    <w:rsid w:val="006C786C"/>
    <w:rsid w:val="006D05FD"/>
    <w:rsid w:val="006E14B7"/>
    <w:rsid w:val="006E3490"/>
    <w:rsid w:val="006E58C8"/>
    <w:rsid w:val="006E6191"/>
    <w:rsid w:val="006F52FF"/>
    <w:rsid w:val="006F565C"/>
    <w:rsid w:val="006F66EE"/>
    <w:rsid w:val="006F6AC0"/>
    <w:rsid w:val="0070098B"/>
    <w:rsid w:val="007032F3"/>
    <w:rsid w:val="00703F18"/>
    <w:rsid w:val="00705415"/>
    <w:rsid w:val="00710CED"/>
    <w:rsid w:val="007128B0"/>
    <w:rsid w:val="00717846"/>
    <w:rsid w:val="00720013"/>
    <w:rsid w:val="007210BF"/>
    <w:rsid w:val="00723E4A"/>
    <w:rsid w:val="007241B3"/>
    <w:rsid w:val="0072544A"/>
    <w:rsid w:val="00725F32"/>
    <w:rsid w:val="00726DCB"/>
    <w:rsid w:val="00730C6A"/>
    <w:rsid w:val="007331DB"/>
    <w:rsid w:val="007351C4"/>
    <w:rsid w:val="00735A46"/>
    <w:rsid w:val="0074283E"/>
    <w:rsid w:val="00744683"/>
    <w:rsid w:val="00745B09"/>
    <w:rsid w:val="00746D7C"/>
    <w:rsid w:val="007536F8"/>
    <w:rsid w:val="00753ED7"/>
    <w:rsid w:val="0075771E"/>
    <w:rsid w:val="00764D41"/>
    <w:rsid w:val="0076743C"/>
    <w:rsid w:val="007727FE"/>
    <w:rsid w:val="007766D3"/>
    <w:rsid w:val="00780D63"/>
    <w:rsid w:val="00785CD2"/>
    <w:rsid w:val="007901C5"/>
    <w:rsid w:val="00790F83"/>
    <w:rsid w:val="00792167"/>
    <w:rsid w:val="0079219D"/>
    <w:rsid w:val="007937EE"/>
    <w:rsid w:val="00794733"/>
    <w:rsid w:val="00796C6A"/>
    <w:rsid w:val="00797750"/>
    <w:rsid w:val="007A154B"/>
    <w:rsid w:val="007A6557"/>
    <w:rsid w:val="007B2B67"/>
    <w:rsid w:val="007B7D1D"/>
    <w:rsid w:val="007B7D37"/>
    <w:rsid w:val="007C31C9"/>
    <w:rsid w:val="007D07DE"/>
    <w:rsid w:val="007D1D92"/>
    <w:rsid w:val="007D2185"/>
    <w:rsid w:val="007D3293"/>
    <w:rsid w:val="007E4A69"/>
    <w:rsid w:val="007E5A49"/>
    <w:rsid w:val="007E74AA"/>
    <w:rsid w:val="007F2BD3"/>
    <w:rsid w:val="00804B6F"/>
    <w:rsid w:val="00812C93"/>
    <w:rsid w:val="00813B43"/>
    <w:rsid w:val="00817020"/>
    <w:rsid w:val="00821380"/>
    <w:rsid w:val="008262DB"/>
    <w:rsid w:val="00827411"/>
    <w:rsid w:val="008331B7"/>
    <w:rsid w:val="00833977"/>
    <w:rsid w:val="008347F0"/>
    <w:rsid w:val="0084089C"/>
    <w:rsid w:val="008415C1"/>
    <w:rsid w:val="008417E4"/>
    <w:rsid w:val="00842673"/>
    <w:rsid w:val="008427A1"/>
    <w:rsid w:val="008530E9"/>
    <w:rsid w:val="00854BC6"/>
    <w:rsid w:val="0085717E"/>
    <w:rsid w:val="00860100"/>
    <w:rsid w:val="008617F4"/>
    <w:rsid w:val="00862BCE"/>
    <w:rsid w:val="00863BC3"/>
    <w:rsid w:val="00875362"/>
    <w:rsid w:val="00875F7B"/>
    <w:rsid w:val="00876233"/>
    <w:rsid w:val="00876D6B"/>
    <w:rsid w:val="00876E87"/>
    <w:rsid w:val="00880612"/>
    <w:rsid w:val="0088217A"/>
    <w:rsid w:val="00884A0E"/>
    <w:rsid w:val="008A215F"/>
    <w:rsid w:val="008A3812"/>
    <w:rsid w:val="008B2C15"/>
    <w:rsid w:val="008B4494"/>
    <w:rsid w:val="008B4ECD"/>
    <w:rsid w:val="008B5854"/>
    <w:rsid w:val="008C004A"/>
    <w:rsid w:val="008C5E7B"/>
    <w:rsid w:val="008C6353"/>
    <w:rsid w:val="008D0DAC"/>
    <w:rsid w:val="008D1D98"/>
    <w:rsid w:val="008D22D8"/>
    <w:rsid w:val="008D3906"/>
    <w:rsid w:val="008E1C32"/>
    <w:rsid w:val="008E3035"/>
    <w:rsid w:val="008E3464"/>
    <w:rsid w:val="008E68B6"/>
    <w:rsid w:val="008F3A66"/>
    <w:rsid w:val="00902DB9"/>
    <w:rsid w:val="00903295"/>
    <w:rsid w:val="0090398E"/>
    <w:rsid w:val="00903F33"/>
    <w:rsid w:val="009129F0"/>
    <w:rsid w:val="00912A8D"/>
    <w:rsid w:val="00913F82"/>
    <w:rsid w:val="0091734E"/>
    <w:rsid w:val="009179D2"/>
    <w:rsid w:val="0092237D"/>
    <w:rsid w:val="00927AE2"/>
    <w:rsid w:val="00930CBE"/>
    <w:rsid w:val="009328FA"/>
    <w:rsid w:val="009402DD"/>
    <w:rsid w:val="0094378A"/>
    <w:rsid w:val="00943F01"/>
    <w:rsid w:val="00945A1A"/>
    <w:rsid w:val="0095128D"/>
    <w:rsid w:val="00951537"/>
    <w:rsid w:val="00951FFC"/>
    <w:rsid w:val="0095334B"/>
    <w:rsid w:val="00964B85"/>
    <w:rsid w:val="00965D6C"/>
    <w:rsid w:val="00967496"/>
    <w:rsid w:val="00970057"/>
    <w:rsid w:val="0097042B"/>
    <w:rsid w:val="00970F15"/>
    <w:rsid w:val="00972398"/>
    <w:rsid w:val="0097324B"/>
    <w:rsid w:val="00974413"/>
    <w:rsid w:val="0097604A"/>
    <w:rsid w:val="0097730C"/>
    <w:rsid w:val="00977492"/>
    <w:rsid w:val="0098324F"/>
    <w:rsid w:val="00987691"/>
    <w:rsid w:val="0099108A"/>
    <w:rsid w:val="009918B5"/>
    <w:rsid w:val="009924C4"/>
    <w:rsid w:val="00994A10"/>
    <w:rsid w:val="00996724"/>
    <w:rsid w:val="00997A84"/>
    <w:rsid w:val="009A2088"/>
    <w:rsid w:val="009A2AA9"/>
    <w:rsid w:val="009A7023"/>
    <w:rsid w:val="009A73CB"/>
    <w:rsid w:val="009B2808"/>
    <w:rsid w:val="009C4291"/>
    <w:rsid w:val="009D120B"/>
    <w:rsid w:val="009D325E"/>
    <w:rsid w:val="009D334D"/>
    <w:rsid w:val="009D459F"/>
    <w:rsid w:val="009D5259"/>
    <w:rsid w:val="009E148B"/>
    <w:rsid w:val="009E4AE1"/>
    <w:rsid w:val="00A077A3"/>
    <w:rsid w:val="00A10A20"/>
    <w:rsid w:val="00A1481F"/>
    <w:rsid w:val="00A15D3B"/>
    <w:rsid w:val="00A27847"/>
    <w:rsid w:val="00A27B07"/>
    <w:rsid w:val="00A33333"/>
    <w:rsid w:val="00A36705"/>
    <w:rsid w:val="00A36F3D"/>
    <w:rsid w:val="00A406B3"/>
    <w:rsid w:val="00A41125"/>
    <w:rsid w:val="00A41146"/>
    <w:rsid w:val="00A45CDD"/>
    <w:rsid w:val="00A50DD0"/>
    <w:rsid w:val="00A51846"/>
    <w:rsid w:val="00A55688"/>
    <w:rsid w:val="00A610F0"/>
    <w:rsid w:val="00A72C3F"/>
    <w:rsid w:val="00A80D60"/>
    <w:rsid w:val="00A84BF6"/>
    <w:rsid w:val="00A84D77"/>
    <w:rsid w:val="00A87B85"/>
    <w:rsid w:val="00A93777"/>
    <w:rsid w:val="00A97490"/>
    <w:rsid w:val="00AA17C7"/>
    <w:rsid w:val="00AA3276"/>
    <w:rsid w:val="00AB10CA"/>
    <w:rsid w:val="00AB20C0"/>
    <w:rsid w:val="00AB462E"/>
    <w:rsid w:val="00AC407B"/>
    <w:rsid w:val="00AC53B0"/>
    <w:rsid w:val="00AD174A"/>
    <w:rsid w:val="00AD19BE"/>
    <w:rsid w:val="00AD1E26"/>
    <w:rsid w:val="00AD5064"/>
    <w:rsid w:val="00AE151F"/>
    <w:rsid w:val="00AE5218"/>
    <w:rsid w:val="00AF1FB0"/>
    <w:rsid w:val="00AF2B1A"/>
    <w:rsid w:val="00AF6D32"/>
    <w:rsid w:val="00AF77D3"/>
    <w:rsid w:val="00B0011C"/>
    <w:rsid w:val="00B01D9D"/>
    <w:rsid w:val="00B02776"/>
    <w:rsid w:val="00B03A27"/>
    <w:rsid w:val="00B1667F"/>
    <w:rsid w:val="00B170D3"/>
    <w:rsid w:val="00B170D4"/>
    <w:rsid w:val="00B22055"/>
    <w:rsid w:val="00B22A6A"/>
    <w:rsid w:val="00B2699A"/>
    <w:rsid w:val="00B35BF2"/>
    <w:rsid w:val="00B36CA7"/>
    <w:rsid w:val="00B4213B"/>
    <w:rsid w:val="00B43007"/>
    <w:rsid w:val="00B4489B"/>
    <w:rsid w:val="00B44DD9"/>
    <w:rsid w:val="00B513B3"/>
    <w:rsid w:val="00B51532"/>
    <w:rsid w:val="00B564A6"/>
    <w:rsid w:val="00B56FB0"/>
    <w:rsid w:val="00B6127D"/>
    <w:rsid w:val="00B62263"/>
    <w:rsid w:val="00B6389E"/>
    <w:rsid w:val="00B70D88"/>
    <w:rsid w:val="00B7318E"/>
    <w:rsid w:val="00B73220"/>
    <w:rsid w:val="00B74075"/>
    <w:rsid w:val="00B765F5"/>
    <w:rsid w:val="00B767A6"/>
    <w:rsid w:val="00B80B56"/>
    <w:rsid w:val="00B83A03"/>
    <w:rsid w:val="00B84C1C"/>
    <w:rsid w:val="00B9512B"/>
    <w:rsid w:val="00B957D0"/>
    <w:rsid w:val="00BA0B50"/>
    <w:rsid w:val="00BA27D7"/>
    <w:rsid w:val="00BA30BB"/>
    <w:rsid w:val="00BA5CB0"/>
    <w:rsid w:val="00BA76E2"/>
    <w:rsid w:val="00BB409E"/>
    <w:rsid w:val="00BB56BE"/>
    <w:rsid w:val="00BC2878"/>
    <w:rsid w:val="00BD154B"/>
    <w:rsid w:val="00BE143D"/>
    <w:rsid w:val="00BE28F3"/>
    <w:rsid w:val="00BE2F87"/>
    <w:rsid w:val="00BE33D1"/>
    <w:rsid w:val="00BF3CC7"/>
    <w:rsid w:val="00BF6DE8"/>
    <w:rsid w:val="00C02107"/>
    <w:rsid w:val="00C0227D"/>
    <w:rsid w:val="00C101DA"/>
    <w:rsid w:val="00C17D5F"/>
    <w:rsid w:val="00C20A90"/>
    <w:rsid w:val="00C23638"/>
    <w:rsid w:val="00C23BA6"/>
    <w:rsid w:val="00C23EAD"/>
    <w:rsid w:val="00C25113"/>
    <w:rsid w:val="00C25BD5"/>
    <w:rsid w:val="00C327AE"/>
    <w:rsid w:val="00C34E2F"/>
    <w:rsid w:val="00C353FB"/>
    <w:rsid w:val="00C375EF"/>
    <w:rsid w:val="00C40332"/>
    <w:rsid w:val="00C40797"/>
    <w:rsid w:val="00C43452"/>
    <w:rsid w:val="00C44271"/>
    <w:rsid w:val="00C450E0"/>
    <w:rsid w:val="00C4703A"/>
    <w:rsid w:val="00C508FA"/>
    <w:rsid w:val="00C51EE1"/>
    <w:rsid w:val="00C60C6C"/>
    <w:rsid w:val="00C62BFA"/>
    <w:rsid w:val="00C65964"/>
    <w:rsid w:val="00C65CA3"/>
    <w:rsid w:val="00C65E06"/>
    <w:rsid w:val="00C66342"/>
    <w:rsid w:val="00C66D67"/>
    <w:rsid w:val="00C67181"/>
    <w:rsid w:val="00C67974"/>
    <w:rsid w:val="00C72A86"/>
    <w:rsid w:val="00C8078F"/>
    <w:rsid w:val="00C84764"/>
    <w:rsid w:val="00C8751B"/>
    <w:rsid w:val="00C95C28"/>
    <w:rsid w:val="00C95DE3"/>
    <w:rsid w:val="00C97CEE"/>
    <w:rsid w:val="00CA1C9F"/>
    <w:rsid w:val="00CB22FA"/>
    <w:rsid w:val="00CB50AB"/>
    <w:rsid w:val="00CB7EF2"/>
    <w:rsid w:val="00CC21F5"/>
    <w:rsid w:val="00CC3C5E"/>
    <w:rsid w:val="00CC58F3"/>
    <w:rsid w:val="00CC6313"/>
    <w:rsid w:val="00CC6801"/>
    <w:rsid w:val="00CD0098"/>
    <w:rsid w:val="00CD2502"/>
    <w:rsid w:val="00CD250E"/>
    <w:rsid w:val="00CD341D"/>
    <w:rsid w:val="00CD35C1"/>
    <w:rsid w:val="00CD3714"/>
    <w:rsid w:val="00CD39AF"/>
    <w:rsid w:val="00CD6F87"/>
    <w:rsid w:val="00CE083A"/>
    <w:rsid w:val="00CE0B7B"/>
    <w:rsid w:val="00CE2941"/>
    <w:rsid w:val="00CF4A21"/>
    <w:rsid w:val="00CF6327"/>
    <w:rsid w:val="00D022FD"/>
    <w:rsid w:val="00D0548A"/>
    <w:rsid w:val="00D05CA8"/>
    <w:rsid w:val="00D1264F"/>
    <w:rsid w:val="00D14885"/>
    <w:rsid w:val="00D15A2A"/>
    <w:rsid w:val="00D15E30"/>
    <w:rsid w:val="00D20D58"/>
    <w:rsid w:val="00D218F1"/>
    <w:rsid w:val="00D23EBB"/>
    <w:rsid w:val="00D26797"/>
    <w:rsid w:val="00D32E3D"/>
    <w:rsid w:val="00D45171"/>
    <w:rsid w:val="00D469B9"/>
    <w:rsid w:val="00D5128C"/>
    <w:rsid w:val="00D52C12"/>
    <w:rsid w:val="00D53068"/>
    <w:rsid w:val="00D61A67"/>
    <w:rsid w:val="00D634C8"/>
    <w:rsid w:val="00D6769A"/>
    <w:rsid w:val="00D90578"/>
    <w:rsid w:val="00D95052"/>
    <w:rsid w:val="00D97274"/>
    <w:rsid w:val="00D975EE"/>
    <w:rsid w:val="00DA5117"/>
    <w:rsid w:val="00DB2B68"/>
    <w:rsid w:val="00DB3141"/>
    <w:rsid w:val="00DC03A4"/>
    <w:rsid w:val="00DC0431"/>
    <w:rsid w:val="00DC0FB1"/>
    <w:rsid w:val="00DC216E"/>
    <w:rsid w:val="00DC2933"/>
    <w:rsid w:val="00DC52F3"/>
    <w:rsid w:val="00DE1504"/>
    <w:rsid w:val="00DE1FE6"/>
    <w:rsid w:val="00DE2A5C"/>
    <w:rsid w:val="00DE6EA4"/>
    <w:rsid w:val="00DE7894"/>
    <w:rsid w:val="00DE7E7D"/>
    <w:rsid w:val="00DF36A4"/>
    <w:rsid w:val="00DF7A0A"/>
    <w:rsid w:val="00E037F2"/>
    <w:rsid w:val="00E06ADE"/>
    <w:rsid w:val="00E10CFD"/>
    <w:rsid w:val="00E11D49"/>
    <w:rsid w:val="00E15726"/>
    <w:rsid w:val="00E161C8"/>
    <w:rsid w:val="00E2050F"/>
    <w:rsid w:val="00E25639"/>
    <w:rsid w:val="00E36286"/>
    <w:rsid w:val="00E373E8"/>
    <w:rsid w:val="00E43A16"/>
    <w:rsid w:val="00E44618"/>
    <w:rsid w:val="00E451C1"/>
    <w:rsid w:val="00E45454"/>
    <w:rsid w:val="00E4562E"/>
    <w:rsid w:val="00E45B5F"/>
    <w:rsid w:val="00E46AA6"/>
    <w:rsid w:val="00E50917"/>
    <w:rsid w:val="00E510CF"/>
    <w:rsid w:val="00E511E3"/>
    <w:rsid w:val="00E52F93"/>
    <w:rsid w:val="00E54422"/>
    <w:rsid w:val="00E5720F"/>
    <w:rsid w:val="00E626EC"/>
    <w:rsid w:val="00E62A3C"/>
    <w:rsid w:val="00E62FBD"/>
    <w:rsid w:val="00E63A9C"/>
    <w:rsid w:val="00E67FA9"/>
    <w:rsid w:val="00E75C64"/>
    <w:rsid w:val="00E76F74"/>
    <w:rsid w:val="00E77D1C"/>
    <w:rsid w:val="00E82F3F"/>
    <w:rsid w:val="00E82F6A"/>
    <w:rsid w:val="00E8378B"/>
    <w:rsid w:val="00E869A1"/>
    <w:rsid w:val="00E908E6"/>
    <w:rsid w:val="00E91F95"/>
    <w:rsid w:val="00E9367B"/>
    <w:rsid w:val="00E938E5"/>
    <w:rsid w:val="00E93FA5"/>
    <w:rsid w:val="00E94AB4"/>
    <w:rsid w:val="00EA2E70"/>
    <w:rsid w:val="00EB1CFC"/>
    <w:rsid w:val="00EC0075"/>
    <w:rsid w:val="00ED0403"/>
    <w:rsid w:val="00ED09D7"/>
    <w:rsid w:val="00EE5CD6"/>
    <w:rsid w:val="00EE7DB5"/>
    <w:rsid w:val="00EF4190"/>
    <w:rsid w:val="00EF47AB"/>
    <w:rsid w:val="00EF4CAA"/>
    <w:rsid w:val="00EF542E"/>
    <w:rsid w:val="00F03DAD"/>
    <w:rsid w:val="00F121E1"/>
    <w:rsid w:val="00F173E8"/>
    <w:rsid w:val="00F17F0C"/>
    <w:rsid w:val="00F224C4"/>
    <w:rsid w:val="00F22606"/>
    <w:rsid w:val="00F25356"/>
    <w:rsid w:val="00F25F9B"/>
    <w:rsid w:val="00F270B4"/>
    <w:rsid w:val="00F32356"/>
    <w:rsid w:val="00F35AEC"/>
    <w:rsid w:val="00F360AC"/>
    <w:rsid w:val="00F37EC7"/>
    <w:rsid w:val="00F37F70"/>
    <w:rsid w:val="00F43EA3"/>
    <w:rsid w:val="00F5207F"/>
    <w:rsid w:val="00F52C9B"/>
    <w:rsid w:val="00F52CB4"/>
    <w:rsid w:val="00F53796"/>
    <w:rsid w:val="00F55040"/>
    <w:rsid w:val="00F56CDD"/>
    <w:rsid w:val="00F57893"/>
    <w:rsid w:val="00F60903"/>
    <w:rsid w:val="00F63273"/>
    <w:rsid w:val="00F6457F"/>
    <w:rsid w:val="00F64EFF"/>
    <w:rsid w:val="00F66CE7"/>
    <w:rsid w:val="00F70801"/>
    <w:rsid w:val="00F71CB9"/>
    <w:rsid w:val="00F73BB6"/>
    <w:rsid w:val="00F7537C"/>
    <w:rsid w:val="00F76D2C"/>
    <w:rsid w:val="00F80512"/>
    <w:rsid w:val="00F83E1B"/>
    <w:rsid w:val="00F8438A"/>
    <w:rsid w:val="00F84B62"/>
    <w:rsid w:val="00F85ADF"/>
    <w:rsid w:val="00F86562"/>
    <w:rsid w:val="00F867A4"/>
    <w:rsid w:val="00F86C52"/>
    <w:rsid w:val="00F90B6B"/>
    <w:rsid w:val="00F96BB4"/>
    <w:rsid w:val="00FA1D2C"/>
    <w:rsid w:val="00FA6460"/>
    <w:rsid w:val="00FA6A96"/>
    <w:rsid w:val="00FB2DAD"/>
    <w:rsid w:val="00FB4540"/>
    <w:rsid w:val="00FB6AB7"/>
    <w:rsid w:val="00FB7441"/>
    <w:rsid w:val="00FC050E"/>
    <w:rsid w:val="00FC4A91"/>
    <w:rsid w:val="00FC5A82"/>
    <w:rsid w:val="00FC7A86"/>
    <w:rsid w:val="00FC7CEB"/>
    <w:rsid w:val="00FD06A5"/>
    <w:rsid w:val="00FD0A50"/>
    <w:rsid w:val="00FD7947"/>
    <w:rsid w:val="00FE6C57"/>
    <w:rsid w:val="00FF23ED"/>
    <w:rsid w:val="00FF7505"/>
    <w:rsid w:val="00FF7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15ADD"/>
  <w15:chartTrackingRefBased/>
  <w15:docId w15:val="{C48C88E0-792E-4F71-A23B-61F3CEF1D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190"/>
    <w:pPr>
      <w:spacing w:after="60" w:line="240" w:lineRule="auto"/>
    </w:pPr>
    <w:rPr>
      <w:rFonts w:ascii="Calibri" w:eastAsia="SimSun" w:hAnsi="Calibri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qFormat/>
    <w:rsid w:val="00EF4190"/>
    <w:pPr>
      <w:pageBreakBefore/>
      <w:spacing w:after="600"/>
      <w:outlineLvl w:val="1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EF4190"/>
    <w:rPr>
      <w:rFonts w:ascii="Cambria" w:eastAsia="SimSun" w:hAnsi="Cambria" w:cs="Times New Roman"/>
      <w:i/>
      <w:iCs/>
      <w:spacing w:val="13"/>
      <w:sz w:val="24"/>
      <w:szCs w:val="24"/>
      <w:lang w:bidi="en-US"/>
    </w:rPr>
  </w:style>
  <w:style w:type="table" w:styleId="TableGrid">
    <w:name w:val="Table Grid"/>
    <w:basedOn w:val="TableNormal"/>
    <w:uiPriority w:val="39"/>
    <w:rsid w:val="00EF4190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53</Words>
  <Characters>2018</Characters>
  <Application>Microsoft Office Word</Application>
  <DocSecurity>0</DocSecurity>
  <Lines>16</Lines>
  <Paragraphs>4</Paragraphs>
  <ScaleCrop>false</ScaleCrop>
  <Company/>
  <LinksUpToDate>false</LinksUpToDate>
  <CharactersWithSpaces>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</dc:creator>
  <cp:keywords/>
  <dc:description/>
  <cp:lastModifiedBy>Sanja</cp:lastModifiedBy>
  <cp:revision>1</cp:revision>
  <dcterms:created xsi:type="dcterms:W3CDTF">2019-12-04T09:59:00Z</dcterms:created>
  <dcterms:modified xsi:type="dcterms:W3CDTF">2019-12-04T09:59:00Z</dcterms:modified>
</cp:coreProperties>
</file>